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81A8F1" w14:textId="6A30BD8B" w:rsidR="000D22CA" w:rsidRPr="00343D94" w:rsidRDefault="000D22CA" w:rsidP="000D22CA">
      <w:pPr>
        <w:contextualSpacing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 xml:space="preserve">TOWN OF MUNSTER </w:t>
      </w:r>
    </w:p>
    <w:p w14:paraId="5A3AE22B" w14:textId="77777777" w:rsidR="0018405D" w:rsidRPr="00343D94" w:rsidRDefault="000D22CA" w:rsidP="000D22CA">
      <w:pPr>
        <w:contextualSpacing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 xml:space="preserve">MINUTES OF A </w:t>
      </w:r>
      <w:r w:rsidR="0024124E" w:rsidRPr="00343D94">
        <w:rPr>
          <w:rFonts w:ascii="Times New Roman" w:hAnsi="Times New Roman"/>
          <w:b/>
          <w:sz w:val="19"/>
          <w:szCs w:val="20"/>
        </w:rPr>
        <w:t>REGULAR</w:t>
      </w:r>
      <w:r w:rsidR="00C06004" w:rsidRPr="00343D94">
        <w:rPr>
          <w:rFonts w:ascii="Times New Roman" w:hAnsi="Times New Roman"/>
          <w:b/>
          <w:sz w:val="19"/>
          <w:szCs w:val="20"/>
        </w:rPr>
        <w:t xml:space="preserve"> </w:t>
      </w:r>
      <w:r w:rsidRPr="00343D94">
        <w:rPr>
          <w:rFonts w:ascii="Times New Roman" w:hAnsi="Times New Roman"/>
          <w:b/>
          <w:sz w:val="19"/>
          <w:szCs w:val="20"/>
        </w:rPr>
        <w:t xml:space="preserve">MEETING OF THE </w:t>
      </w:r>
      <w:r w:rsidR="00464BC0" w:rsidRPr="00343D94">
        <w:rPr>
          <w:rFonts w:ascii="Times New Roman" w:hAnsi="Times New Roman"/>
          <w:b/>
          <w:sz w:val="19"/>
          <w:szCs w:val="20"/>
        </w:rPr>
        <w:t>REDEVELOPMENT COMMISSION</w:t>
      </w:r>
    </w:p>
    <w:p w14:paraId="20036370" w14:textId="40EE7A52" w:rsidR="000D22CA" w:rsidRPr="00343D94" w:rsidRDefault="00343D94" w:rsidP="000D22CA">
      <w:pPr>
        <w:contextualSpacing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>SEPTEMBER</w:t>
      </w:r>
      <w:r w:rsidR="00450E85" w:rsidRPr="00343D94">
        <w:rPr>
          <w:rFonts w:ascii="Times New Roman" w:hAnsi="Times New Roman"/>
          <w:b/>
          <w:sz w:val="19"/>
          <w:szCs w:val="20"/>
        </w:rPr>
        <w:t xml:space="preserve"> </w:t>
      </w:r>
      <w:r w:rsidRPr="00343D94">
        <w:rPr>
          <w:rFonts w:ascii="Times New Roman" w:hAnsi="Times New Roman"/>
          <w:b/>
          <w:sz w:val="19"/>
          <w:szCs w:val="20"/>
        </w:rPr>
        <w:t>5</w:t>
      </w:r>
      <w:r w:rsidR="007640C1" w:rsidRPr="00343D94">
        <w:rPr>
          <w:rFonts w:ascii="Times New Roman" w:hAnsi="Times New Roman"/>
          <w:b/>
          <w:sz w:val="19"/>
          <w:szCs w:val="20"/>
        </w:rPr>
        <w:t>, 2024</w:t>
      </w:r>
    </w:p>
    <w:p w14:paraId="3D0A9508" w14:textId="77777777" w:rsidR="000D22CA" w:rsidRPr="00343D94" w:rsidRDefault="00EC004A" w:rsidP="00EC004A">
      <w:pPr>
        <w:tabs>
          <w:tab w:val="left" w:pos="7477"/>
        </w:tabs>
        <w:contextualSpacing/>
        <w:jc w:val="both"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ab/>
      </w:r>
    </w:p>
    <w:p w14:paraId="5A042979" w14:textId="562130B9" w:rsidR="0073681A" w:rsidRPr="001175F8" w:rsidRDefault="000D22CA" w:rsidP="0073681A">
      <w:pPr>
        <w:contextualSpacing/>
        <w:jc w:val="both"/>
        <w:rPr>
          <w:rFonts w:ascii="Times New Roman" w:hAnsi="Times New Roman"/>
          <w:color w:val="FF0000"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ab/>
      </w:r>
      <w:bookmarkStart w:id="0" w:name="_Hlk97534136"/>
      <w:r w:rsidRPr="00343D94">
        <w:rPr>
          <w:rFonts w:ascii="Times New Roman" w:hAnsi="Times New Roman"/>
          <w:sz w:val="19"/>
          <w:szCs w:val="20"/>
        </w:rPr>
        <w:t xml:space="preserve">A meeting of the Munster </w:t>
      </w:r>
      <w:r w:rsidR="00464BC0" w:rsidRPr="00343D94">
        <w:rPr>
          <w:rFonts w:ascii="Times New Roman" w:hAnsi="Times New Roman"/>
          <w:sz w:val="19"/>
          <w:szCs w:val="20"/>
        </w:rPr>
        <w:t xml:space="preserve">Redevelopment Commission </w:t>
      </w:r>
      <w:r w:rsidRPr="00343D94">
        <w:rPr>
          <w:rFonts w:ascii="Times New Roman" w:hAnsi="Times New Roman"/>
          <w:sz w:val="19"/>
          <w:szCs w:val="20"/>
        </w:rPr>
        <w:t xml:space="preserve">convened </w:t>
      </w:r>
      <w:r w:rsidR="0024124E" w:rsidRPr="00343D94">
        <w:rPr>
          <w:rFonts w:ascii="Times New Roman" w:hAnsi="Times New Roman"/>
          <w:sz w:val="19"/>
          <w:szCs w:val="20"/>
        </w:rPr>
        <w:t>at</w:t>
      </w:r>
      <w:r w:rsidR="0058174D">
        <w:rPr>
          <w:rFonts w:ascii="Times New Roman" w:hAnsi="Times New Roman"/>
          <w:sz w:val="19"/>
          <w:szCs w:val="20"/>
        </w:rPr>
        <w:t xml:space="preserve"> 7:32</w:t>
      </w:r>
      <w:r w:rsidR="009928C3" w:rsidRPr="00343D94">
        <w:rPr>
          <w:rFonts w:ascii="Times New Roman" w:hAnsi="Times New Roman"/>
          <w:sz w:val="19"/>
          <w:szCs w:val="20"/>
        </w:rPr>
        <w:t xml:space="preserve"> </w:t>
      </w:r>
      <w:r w:rsidRPr="00343D94">
        <w:rPr>
          <w:rFonts w:ascii="Times New Roman" w:hAnsi="Times New Roman"/>
          <w:sz w:val="19"/>
          <w:szCs w:val="20"/>
        </w:rPr>
        <w:t xml:space="preserve">p.m. on </w:t>
      </w:r>
      <w:r w:rsidR="004A787A">
        <w:rPr>
          <w:rFonts w:ascii="Times New Roman" w:hAnsi="Times New Roman"/>
          <w:sz w:val="19"/>
          <w:szCs w:val="20"/>
        </w:rPr>
        <w:t>Thursday</w:t>
      </w:r>
      <w:r w:rsidRPr="00343D94">
        <w:rPr>
          <w:rFonts w:ascii="Times New Roman" w:hAnsi="Times New Roman"/>
          <w:sz w:val="19"/>
          <w:szCs w:val="20"/>
        </w:rPr>
        <w:t xml:space="preserve">, </w:t>
      </w:r>
      <w:r w:rsidR="00343D94" w:rsidRPr="00343D94">
        <w:rPr>
          <w:rFonts w:ascii="Times New Roman" w:hAnsi="Times New Roman"/>
          <w:sz w:val="19"/>
          <w:szCs w:val="20"/>
        </w:rPr>
        <w:t>September</w:t>
      </w:r>
      <w:r w:rsidR="00FA202C" w:rsidRPr="00343D94">
        <w:rPr>
          <w:rFonts w:ascii="Times New Roman" w:hAnsi="Times New Roman"/>
          <w:sz w:val="19"/>
          <w:szCs w:val="20"/>
        </w:rPr>
        <w:t xml:space="preserve"> </w:t>
      </w:r>
      <w:r w:rsidR="00343D94" w:rsidRPr="00343D94">
        <w:rPr>
          <w:rFonts w:ascii="Times New Roman" w:hAnsi="Times New Roman"/>
          <w:sz w:val="19"/>
          <w:szCs w:val="20"/>
        </w:rPr>
        <w:t>5</w:t>
      </w:r>
      <w:r w:rsidR="00A34A48" w:rsidRPr="00343D94">
        <w:rPr>
          <w:rFonts w:ascii="Times New Roman" w:hAnsi="Times New Roman"/>
          <w:sz w:val="19"/>
          <w:szCs w:val="20"/>
        </w:rPr>
        <w:t>, 202</w:t>
      </w:r>
      <w:r w:rsidR="00652906" w:rsidRPr="00343D94">
        <w:rPr>
          <w:rFonts w:ascii="Times New Roman" w:hAnsi="Times New Roman"/>
          <w:sz w:val="19"/>
          <w:szCs w:val="20"/>
        </w:rPr>
        <w:t>4</w:t>
      </w:r>
      <w:r w:rsidR="003679D3" w:rsidRPr="00343D94">
        <w:rPr>
          <w:rFonts w:ascii="Times New Roman" w:hAnsi="Times New Roman"/>
          <w:sz w:val="19"/>
          <w:szCs w:val="20"/>
        </w:rPr>
        <w:t>.</w:t>
      </w:r>
      <w:r w:rsidR="002625D8" w:rsidRPr="00343D94">
        <w:rPr>
          <w:rFonts w:ascii="Times New Roman" w:hAnsi="Times New Roman"/>
          <w:sz w:val="19"/>
          <w:szCs w:val="20"/>
        </w:rPr>
        <w:t xml:space="preserve"> </w:t>
      </w:r>
      <w:r w:rsidR="0077040D" w:rsidRPr="00343D94">
        <w:rPr>
          <w:rFonts w:ascii="Times New Roman" w:hAnsi="Times New Roman"/>
          <w:sz w:val="19"/>
          <w:szCs w:val="20"/>
        </w:rPr>
        <w:t>Ordinance 1830 is the basis for holding electronic meetings.</w:t>
      </w:r>
      <w:r w:rsidR="0073681A" w:rsidRPr="00343D94">
        <w:rPr>
          <w:rFonts w:ascii="Times New Roman" w:hAnsi="Times New Roman"/>
          <w:sz w:val="19"/>
          <w:szCs w:val="20"/>
        </w:rPr>
        <w:t xml:space="preserve"> </w:t>
      </w:r>
      <w:bookmarkEnd w:id="0"/>
      <w:r w:rsidR="003679D3" w:rsidRPr="00343D94">
        <w:rPr>
          <w:rFonts w:ascii="Times New Roman" w:hAnsi="Times New Roman"/>
          <w:sz w:val="19"/>
          <w:szCs w:val="20"/>
        </w:rPr>
        <w:t xml:space="preserve">The announced meeting location was Munster Town Hall. </w:t>
      </w:r>
      <w:r w:rsidR="008F437C" w:rsidRPr="00343D94">
        <w:rPr>
          <w:rFonts w:ascii="Times New Roman" w:hAnsi="Times New Roman"/>
          <w:sz w:val="19"/>
          <w:szCs w:val="20"/>
        </w:rPr>
        <w:t>Councilors, Staff</w:t>
      </w:r>
      <w:r w:rsidR="008F5965" w:rsidRPr="00343D94">
        <w:rPr>
          <w:rFonts w:ascii="Times New Roman" w:hAnsi="Times New Roman"/>
          <w:sz w:val="19"/>
          <w:szCs w:val="20"/>
        </w:rPr>
        <w:t>,</w:t>
      </w:r>
      <w:r w:rsidR="008F437C" w:rsidRPr="00343D94">
        <w:rPr>
          <w:rFonts w:ascii="Times New Roman" w:hAnsi="Times New Roman"/>
          <w:sz w:val="19"/>
          <w:szCs w:val="20"/>
        </w:rPr>
        <w:t xml:space="preserve"> and the public had </w:t>
      </w:r>
      <w:r w:rsidR="00EA4983" w:rsidRPr="00343D94">
        <w:rPr>
          <w:rFonts w:ascii="Times New Roman" w:hAnsi="Times New Roman"/>
          <w:sz w:val="19"/>
          <w:szCs w:val="20"/>
        </w:rPr>
        <w:t xml:space="preserve">the </w:t>
      </w:r>
      <w:r w:rsidR="008F437C" w:rsidRPr="00343D94">
        <w:rPr>
          <w:rFonts w:ascii="Times New Roman" w:hAnsi="Times New Roman"/>
          <w:sz w:val="19"/>
          <w:szCs w:val="20"/>
        </w:rPr>
        <w:t>option to</w:t>
      </w:r>
      <w:r w:rsidR="00917922" w:rsidRPr="00343D94">
        <w:rPr>
          <w:rFonts w:ascii="Times New Roman" w:hAnsi="Times New Roman"/>
          <w:sz w:val="19"/>
          <w:szCs w:val="20"/>
        </w:rPr>
        <w:t xml:space="preserve"> participate via Zoom meeting technology</w:t>
      </w:r>
      <w:r w:rsidR="00EA4983" w:rsidRPr="001175F8">
        <w:rPr>
          <w:rFonts w:ascii="Times New Roman" w:hAnsi="Times New Roman"/>
          <w:color w:val="FF0000"/>
          <w:sz w:val="19"/>
          <w:szCs w:val="20"/>
        </w:rPr>
        <w:t>.</w:t>
      </w:r>
    </w:p>
    <w:p w14:paraId="6CB7F16D" w14:textId="77777777" w:rsidR="0073681A" w:rsidRPr="001175F8" w:rsidRDefault="0073681A" w:rsidP="0073681A">
      <w:pPr>
        <w:contextualSpacing/>
        <w:jc w:val="both"/>
        <w:rPr>
          <w:rFonts w:ascii="Times New Roman" w:hAnsi="Times New Roman"/>
          <w:color w:val="FF0000"/>
          <w:sz w:val="19"/>
          <w:szCs w:val="20"/>
        </w:rPr>
      </w:pPr>
    </w:p>
    <w:p w14:paraId="67B5E712" w14:textId="4727B5A9" w:rsidR="000D22CA" w:rsidRPr="0058174D" w:rsidRDefault="001A37DA" w:rsidP="009366D8">
      <w:pPr>
        <w:ind w:firstLine="720"/>
        <w:contextualSpacing/>
        <w:jc w:val="both"/>
        <w:rPr>
          <w:rFonts w:ascii="Times New Roman" w:hAnsi="Times New Roman"/>
          <w:sz w:val="19"/>
          <w:szCs w:val="20"/>
        </w:rPr>
      </w:pPr>
      <w:r w:rsidRPr="0058174D">
        <w:rPr>
          <w:rFonts w:ascii="Times New Roman" w:hAnsi="Times New Roman"/>
          <w:sz w:val="19"/>
          <w:szCs w:val="20"/>
        </w:rPr>
        <w:t>Commissioners George Shinkan, Joseph G. Hofferth, Chuck Gardiner, Jonathan Petersen, and David B. Nellans</w:t>
      </w:r>
      <w:r w:rsidR="00826A0E" w:rsidRPr="0058174D">
        <w:rPr>
          <w:rFonts w:ascii="Times New Roman" w:hAnsi="Times New Roman"/>
          <w:sz w:val="19"/>
          <w:szCs w:val="20"/>
        </w:rPr>
        <w:t xml:space="preserve"> </w:t>
      </w:r>
      <w:r w:rsidR="009E673C" w:rsidRPr="0058174D">
        <w:rPr>
          <w:rFonts w:ascii="Times New Roman" w:hAnsi="Times New Roman"/>
          <w:sz w:val="19"/>
          <w:szCs w:val="20"/>
        </w:rPr>
        <w:t>were physically present in Town Hall</w:t>
      </w:r>
      <w:r w:rsidR="00030496" w:rsidRPr="0058174D">
        <w:rPr>
          <w:rFonts w:ascii="Times New Roman" w:hAnsi="Times New Roman"/>
          <w:sz w:val="19"/>
          <w:szCs w:val="20"/>
        </w:rPr>
        <w:t xml:space="preserve">. </w:t>
      </w:r>
      <w:r w:rsidR="00FF7718" w:rsidRPr="0058174D">
        <w:rPr>
          <w:rFonts w:ascii="Times New Roman" w:hAnsi="Times New Roman"/>
          <w:sz w:val="19"/>
          <w:szCs w:val="20"/>
        </w:rPr>
        <w:t>Also p</w:t>
      </w:r>
      <w:r w:rsidR="004C2990" w:rsidRPr="0058174D">
        <w:rPr>
          <w:rFonts w:ascii="Times New Roman" w:hAnsi="Times New Roman"/>
          <w:sz w:val="19"/>
          <w:szCs w:val="20"/>
        </w:rPr>
        <w:t xml:space="preserve">resent </w:t>
      </w:r>
      <w:r w:rsidR="0006134B" w:rsidRPr="0058174D">
        <w:rPr>
          <w:rFonts w:ascii="Times New Roman" w:hAnsi="Times New Roman"/>
          <w:sz w:val="19"/>
          <w:szCs w:val="20"/>
        </w:rPr>
        <w:t xml:space="preserve">in Town Hall </w:t>
      </w:r>
      <w:r w:rsidR="004C2990" w:rsidRPr="0058174D">
        <w:rPr>
          <w:rFonts w:ascii="Times New Roman" w:hAnsi="Times New Roman"/>
          <w:sz w:val="19"/>
          <w:szCs w:val="20"/>
        </w:rPr>
        <w:t xml:space="preserve">were </w:t>
      </w:r>
      <w:r w:rsidR="00A42976" w:rsidRPr="0058174D">
        <w:rPr>
          <w:rFonts w:ascii="Times New Roman" w:hAnsi="Times New Roman"/>
          <w:sz w:val="19"/>
          <w:szCs w:val="20"/>
        </w:rPr>
        <w:t xml:space="preserve">Treasurer </w:t>
      </w:r>
      <w:r w:rsidR="0076021C" w:rsidRPr="0058174D">
        <w:rPr>
          <w:rFonts w:ascii="Times New Roman" w:hAnsi="Times New Roman"/>
          <w:sz w:val="19"/>
          <w:szCs w:val="20"/>
        </w:rPr>
        <w:t>Wendy Mis</w:t>
      </w:r>
      <w:r w:rsidR="00E33CDF" w:rsidRPr="0058174D">
        <w:rPr>
          <w:rFonts w:ascii="Times New Roman" w:hAnsi="Times New Roman"/>
          <w:sz w:val="19"/>
          <w:szCs w:val="20"/>
        </w:rPr>
        <w:t>,</w:t>
      </w:r>
      <w:r w:rsidR="000652C5" w:rsidRPr="0058174D">
        <w:rPr>
          <w:rFonts w:ascii="Times New Roman" w:hAnsi="Times New Roman"/>
          <w:sz w:val="19"/>
          <w:szCs w:val="20"/>
        </w:rPr>
        <w:t xml:space="preserve"> </w:t>
      </w:r>
      <w:r w:rsidR="007C4940" w:rsidRPr="0058174D">
        <w:rPr>
          <w:rFonts w:ascii="Times New Roman" w:hAnsi="Times New Roman"/>
          <w:sz w:val="19"/>
          <w:szCs w:val="20"/>
        </w:rPr>
        <w:t>Controller</w:t>
      </w:r>
      <w:r w:rsidR="00450E85" w:rsidRPr="0058174D">
        <w:rPr>
          <w:rFonts w:ascii="Times New Roman" w:hAnsi="Times New Roman"/>
          <w:sz w:val="19"/>
          <w:szCs w:val="20"/>
        </w:rPr>
        <w:t>/Interim Town Manager</w:t>
      </w:r>
      <w:r w:rsidR="007C4940" w:rsidRPr="0058174D">
        <w:rPr>
          <w:rFonts w:ascii="Times New Roman" w:hAnsi="Times New Roman"/>
          <w:sz w:val="19"/>
          <w:szCs w:val="20"/>
        </w:rPr>
        <w:t xml:space="preserve"> Patricia Abbott, </w:t>
      </w:r>
      <w:r w:rsidR="006E7BAF" w:rsidRPr="0058174D">
        <w:rPr>
          <w:rFonts w:ascii="Times New Roman" w:hAnsi="Times New Roman"/>
          <w:sz w:val="19"/>
          <w:szCs w:val="20"/>
        </w:rPr>
        <w:t xml:space="preserve">Police Chief Steve Scheckel, </w:t>
      </w:r>
      <w:r w:rsidR="008E262B" w:rsidRPr="0058174D">
        <w:rPr>
          <w:rFonts w:ascii="Times New Roman" w:hAnsi="Times New Roman"/>
          <w:sz w:val="19"/>
          <w:szCs w:val="20"/>
        </w:rPr>
        <w:t xml:space="preserve">Fire Chief Mark Hajduk, </w:t>
      </w:r>
      <w:r w:rsidR="0058174D" w:rsidRPr="0058174D">
        <w:rPr>
          <w:rFonts w:ascii="Times New Roman" w:hAnsi="Times New Roman"/>
          <w:sz w:val="19"/>
          <w:szCs w:val="20"/>
        </w:rPr>
        <w:t xml:space="preserve">and </w:t>
      </w:r>
      <w:r w:rsidR="00345A89" w:rsidRPr="0058174D">
        <w:rPr>
          <w:rFonts w:ascii="Times New Roman" w:hAnsi="Times New Roman"/>
          <w:sz w:val="19"/>
          <w:szCs w:val="20"/>
        </w:rPr>
        <w:t xml:space="preserve">Town </w:t>
      </w:r>
      <w:r w:rsidR="007E369C" w:rsidRPr="0058174D">
        <w:rPr>
          <w:rFonts w:ascii="Times New Roman" w:hAnsi="Times New Roman"/>
          <w:sz w:val="19"/>
          <w:szCs w:val="20"/>
        </w:rPr>
        <w:t xml:space="preserve">Attorney </w:t>
      </w:r>
      <w:r w:rsidR="00345A89" w:rsidRPr="0058174D">
        <w:rPr>
          <w:rFonts w:ascii="Times New Roman" w:hAnsi="Times New Roman"/>
          <w:sz w:val="19"/>
          <w:szCs w:val="20"/>
        </w:rPr>
        <w:t>Dave Westland</w:t>
      </w:r>
      <w:r w:rsidR="0058174D" w:rsidRPr="0058174D">
        <w:rPr>
          <w:rFonts w:ascii="Times New Roman" w:hAnsi="Times New Roman"/>
          <w:sz w:val="19"/>
          <w:szCs w:val="20"/>
        </w:rPr>
        <w:t xml:space="preserve">.  </w:t>
      </w:r>
      <w:r w:rsidR="009928C3" w:rsidRPr="0058174D">
        <w:rPr>
          <w:rFonts w:ascii="Times New Roman" w:hAnsi="Times New Roman"/>
          <w:sz w:val="19"/>
          <w:szCs w:val="20"/>
        </w:rPr>
        <w:t>School</w:t>
      </w:r>
      <w:r w:rsidRPr="0058174D">
        <w:rPr>
          <w:rFonts w:ascii="Times New Roman" w:hAnsi="Times New Roman"/>
          <w:sz w:val="19"/>
          <w:szCs w:val="20"/>
        </w:rPr>
        <w:t xml:space="preserve"> Town of Munster Representative John Castr</w:t>
      </w:r>
      <w:r w:rsidR="003C2BD5" w:rsidRPr="0058174D">
        <w:rPr>
          <w:rFonts w:ascii="Times New Roman" w:hAnsi="Times New Roman"/>
          <w:sz w:val="19"/>
          <w:szCs w:val="20"/>
        </w:rPr>
        <w:t>o</w:t>
      </w:r>
      <w:r w:rsidR="0058174D" w:rsidRPr="0058174D">
        <w:rPr>
          <w:rFonts w:ascii="Times New Roman" w:hAnsi="Times New Roman"/>
          <w:sz w:val="19"/>
          <w:szCs w:val="20"/>
        </w:rPr>
        <w:t xml:space="preserve"> was not present</w:t>
      </w:r>
      <w:r w:rsidR="009928C3" w:rsidRPr="0058174D">
        <w:rPr>
          <w:rFonts w:ascii="Times New Roman" w:hAnsi="Times New Roman"/>
          <w:sz w:val="19"/>
          <w:szCs w:val="20"/>
        </w:rPr>
        <w:t xml:space="preserve">. </w:t>
      </w:r>
      <w:r w:rsidR="000D22CA" w:rsidRPr="0058174D">
        <w:rPr>
          <w:rFonts w:ascii="Times New Roman" w:hAnsi="Times New Roman"/>
          <w:sz w:val="19"/>
          <w:szCs w:val="20"/>
        </w:rPr>
        <w:t xml:space="preserve">The news media </w:t>
      </w:r>
      <w:r w:rsidR="0058174D" w:rsidRPr="0058174D">
        <w:rPr>
          <w:rFonts w:ascii="Times New Roman" w:hAnsi="Times New Roman"/>
          <w:sz w:val="19"/>
          <w:szCs w:val="20"/>
        </w:rPr>
        <w:t>was not</w:t>
      </w:r>
      <w:r w:rsidR="009928C3" w:rsidRPr="0058174D">
        <w:rPr>
          <w:rFonts w:ascii="Times New Roman" w:hAnsi="Times New Roman"/>
          <w:sz w:val="19"/>
          <w:szCs w:val="20"/>
        </w:rPr>
        <w:t xml:space="preserve"> </w:t>
      </w:r>
      <w:r w:rsidR="008E262B" w:rsidRPr="0058174D">
        <w:rPr>
          <w:rFonts w:ascii="Times New Roman" w:hAnsi="Times New Roman"/>
          <w:sz w:val="19"/>
          <w:szCs w:val="20"/>
        </w:rPr>
        <w:t>represented.</w:t>
      </w:r>
    </w:p>
    <w:p w14:paraId="486E7CC6" w14:textId="77777777" w:rsidR="00F04CE3" w:rsidRPr="00343D94" w:rsidRDefault="00F04CE3" w:rsidP="003679D3">
      <w:pPr>
        <w:ind w:firstLine="720"/>
        <w:contextualSpacing/>
        <w:jc w:val="both"/>
        <w:rPr>
          <w:rFonts w:ascii="Times New Roman" w:hAnsi="Times New Roman"/>
          <w:sz w:val="19"/>
          <w:szCs w:val="20"/>
        </w:rPr>
      </w:pPr>
    </w:p>
    <w:p w14:paraId="20892235" w14:textId="77777777" w:rsidR="00EC004A" w:rsidRPr="00343D94" w:rsidRDefault="00EC004A" w:rsidP="0091477D">
      <w:pPr>
        <w:suppressAutoHyphens/>
        <w:spacing w:after="0"/>
        <w:rPr>
          <w:rFonts w:ascii="Times New Roman" w:hAnsi="Times New Roman"/>
          <w:b/>
          <w:sz w:val="19"/>
          <w:szCs w:val="20"/>
          <w:u w:val="single"/>
          <w:lang w:eastAsia="ar-SA"/>
        </w:rPr>
      </w:pPr>
      <w:r w:rsidRPr="00343D94">
        <w:rPr>
          <w:rFonts w:ascii="Times New Roman" w:hAnsi="Times New Roman"/>
          <w:b/>
          <w:sz w:val="19"/>
          <w:szCs w:val="20"/>
          <w:u w:val="single"/>
          <w:lang w:eastAsia="ar-SA"/>
        </w:rPr>
        <w:t>PUBLIC COMMENT</w:t>
      </w:r>
    </w:p>
    <w:p w14:paraId="47F21CA0" w14:textId="77777777" w:rsidR="00EC004A" w:rsidRPr="00343D94" w:rsidRDefault="00EC004A" w:rsidP="00EC004A">
      <w:pPr>
        <w:suppressAutoHyphens/>
        <w:spacing w:after="0"/>
        <w:rPr>
          <w:rFonts w:ascii="Times New Roman" w:hAnsi="Times New Roman"/>
          <w:sz w:val="19"/>
          <w:szCs w:val="20"/>
          <w:lang w:eastAsia="ar-SA"/>
        </w:rPr>
      </w:pPr>
    </w:p>
    <w:p w14:paraId="2E410A01" w14:textId="27F8497B" w:rsidR="00EC004A" w:rsidRPr="00343D94" w:rsidRDefault="001E78C6" w:rsidP="00EC004A">
      <w:pPr>
        <w:suppressAutoHyphens/>
        <w:spacing w:after="0"/>
        <w:ind w:firstLine="720"/>
        <w:jc w:val="both"/>
        <w:rPr>
          <w:rFonts w:ascii="Times New Roman" w:hAnsi="Times New Roman"/>
          <w:sz w:val="19"/>
          <w:szCs w:val="20"/>
          <w:lang w:eastAsia="ar-SA"/>
        </w:rPr>
      </w:pPr>
      <w:r w:rsidRPr="00343D94">
        <w:rPr>
          <w:rFonts w:ascii="Times New Roman" w:hAnsi="Times New Roman"/>
          <w:sz w:val="19"/>
          <w:szCs w:val="20"/>
          <w:lang w:eastAsia="ar-SA"/>
        </w:rPr>
        <w:t xml:space="preserve">All public comments are limited to two minutes with a total of twenty minutes allotted for the public comment section. All speakers must sign the Public Speaker Sign-in Form prior to speaking. Please keep all comments civil, constructive, and related to public policy issues. </w:t>
      </w:r>
      <w:r w:rsidR="00AE4AF5" w:rsidRPr="00343D94">
        <w:rPr>
          <w:rFonts w:ascii="Times New Roman" w:hAnsi="Times New Roman"/>
          <w:sz w:val="19"/>
          <w:szCs w:val="20"/>
          <w:lang w:eastAsia="ar-SA"/>
        </w:rPr>
        <w:t>T</w:t>
      </w:r>
      <w:r w:rsidR="00EC004A" w:rsidRPr="00343D94">
        <w:rPr>
          <w:rFonts w:ascii="Times New Roman" w:hAnsi="Times New Roman"/>
          <w:sz w:val="19"/>
          <w:szCs w:val="20"/>
          <w:lang w:eastAsia="ar-SA"/>
        </w:rPr>
        <w:t>he Town of Munster accept</w:t>
      </w:r>
      <w:r w:rsidR="00C32024" w:rsidRPr="00343D94">
        <w:rPr>
          <w:rFonts w:ascii="Times New Roman" w:hAnsi="Times New Roman"/>
          <w:sz w:val="19"/>
          <w:szCs w:val="20"/>
          <w:lang w:eastAsia="ar-SA"/>
        </w:rPr>
        <w:t>s</w:t>
      </w:r>
      <w:r w:rsidR="00EC004A" w:rsidRPr="00343D94">
        <w:rPr>
          <w:rFonts w:ascii="Times New Roman" w:hAnsi="Times New Roman"/>
          <w:sz w:val="19"/>
          <w:szCs w:val="20"/>
          <w:lang w:eastAsia="ar-SA"/>
        </w:rPr>
        <w:t xml:space="preserve"> public </w:t>
      </w:r>
      <w:r w:rsidR="00C32024" w:rsidRPr="00343D94">
        <w:rPr>
          <w:rFonts w:ascii="Times New Roman" w:hAnsi="Times New Roman"/>
          <w:sz w:val="19"/>
          <w:szCs w:val="20"/>
          <w:lang w:eastAsia="ar-SA"/>
        </w:rPr>
        <w:t>comments</w:t>
      </w:r>
      <w:r w:rsidR="00EC004A" w:rsidRPr="00343D94">
        <w:rPr>
          <w:rFonts w:ascii="Times New Roman" w:hAnsi="Times New Roman"/>
          <w:sz w:val="19"/>
          <w:szCs w:val="20"/>
          <w:lang w:eastAsia="ar-SA"/>
        </w:rPr>
        <w:t xml:space="preserve"> submitted electronically. The public was informed, via the agenda posted at munster.org, that questions or comments about an item on the agenda were to be emailed to </w:t>
      </w:r>
      <w:hyperlink r:id="rId11" w:history="1">
        <w:r w:rsidR="00F763C1" w:rsidRPr="00343D94">
          <w:rPr>
            <w:rStyle w:val="Hyperlink"/>
            <w:rFonts w:ascii="Times New Roman" w:hAnsi="Times New Roman"/>
            <w:color w:val="auto"/>
            <w:sz w:val="19"/>
            <w:szCs w:val="20"/>
            <w:lang w:eastAsia="ar-SA"/>
          </w:rPr>
          <w:t>wmis@munster.org</w:t>
        </w:r>
      </w:hyperlink>
      <w:r w:rsidR="00EC004A" w:rsidRPr="00343D94">
        <w:rPr>
          <w:rFonts w:ascii="Times New Roman" w:hAnsi="Times New Roman"/>
          <w:sz w:val="19"/>
          <w:szCs w:val="20"/>
          <w:lang w:eastAsia="ar-SA"/>
        </w:rPr>
        <w:t xml:space="preserve">. </w:t>
      </w:r>
    </w:p>
    <w:p w14:paraId="1029A713" w14:textId="77777777" w:rsidR="00BF4F39" w:rsidRPr="001175F8" w:rsidRDefault="00BF4F39" w:rsidP="00EC004A">
      <w:pPr>
        <w:suppressAutoHyphens/>
        <w:spacing w:after="0"/>
        <w:ind w:firstLine="720"/>
        <w:jc w:val="both"/>
        <w:rPr>
          <w:rFonts w:ascii="Times New Roman" w:hAnsi="Times New Roman"/>
          <w:color w:val="FF0000"/>
          <w:sz w:val="19"/>
          <w:szCs w:val="20"/>
          <w:lang w:eastAsia="ar-SA"/>
        </w:rPr>
      </w:pPr>
    </w:p>
    <w:p w14:paraId="0601682A" w14:textId="77777777" w:rsidR="0058174D" w:rsidRPr="0058174D" w:rsidRDefault="0058174D" w:rsidP="00227230">
      <w:pPr>
        <w:ind w:firstLine="720"/>
        <w:contextualSpacing/>
        <w:jc w:val="both"/>
        <w:rPr>
          <w:rFonts w:ascii="Times New Roman" w:hAnsi="Times New Roman"/>
          <w:sz w:val="19"/>
          <w:szCs w:val="20"/>
        </w:rPr>
      </w:pPr>
      <w:r w:rsidRPr="0058174D">
        <w:rPr>
          <w:rFonts w:ascii="Times New Roman" w:hAnsi="Times New Roman"/>
          <w:sz w:val="19"/>
          <w:szCs w:val="20"/>
        </w:rPr>
        <w:t xml:space="preserve">Councilor Gardiner clarified some information from the previous Town Council meeting </w:t>
      </w:r>
    </w:p>
    <w:p w14:paraId="1E914A59" w14:textId="77777777" w:rsidR="0058174D" w:rsidRPr="0058174D" w:rsidRDefault="0058174D" w:rsidP="00227230">
      <w:pPr>
        <w:ind w:firstLine="720"/>
        <w:contextualSpacing/>
        <w:jc w:val="both"/>
        <w:rPr>
          <w:rFonts w:ascii="Times New Roman" w:hAnsi="Times New Roman"/>
          <w:sz w:val="19"/>
          <w:szCs w:val="20"/>
        </w:rPr>
      </w:pPr>
    </w:p>
    <w:p w14:paraId="5D95FD9A" w14:textId="403A4467" w:rsidR="00D4560A" w:rsidRPr="0058174D" w:rsidRDefault="00E95783" w:rsidP="00227230">
      <w:pPr>
        <w:ind w:firstLine="720"/>
        <w:contextualSpacing/>
        <w:jc w:val="both"/>
        <w:rPr>
          <w:rFonts w:ascii="Times New Roman" w:hAnsi="Times New Roman"/>
          <w:sz w:val="19"/>
          <w:szCs w:val="20"/>
        </w:rPr>
      </w:pPr>
      <w:r w:rsidRPr="0058174D">
        <w:rPr>
          <w:rFonts w:ascii="Times New Roman" w:hAnsi="Times New Roman"/>
          <w:sz w:val="19"/>
          <w:szCs w:val="20"/>
        </w:rPr>
        <w:t>No one</w:t>
      </w:r>
      <w:r w:rsidR="0058174D" w:rsidRPr="0058174D">
        <w:rPr>
          <w:rFonts w:ascii="Times New Roman" w:hAnsi="Times New Roman"/>
          <w:sz w:val="19"/>
          <w:szCs w:val="20"/>
        </w:rPr>
        <w:t xml:space="preserve"> else</w:t>
      </w:r>
      <w:r w:rsidRPr="0058174D">
        <w:rPr>
          <w:rFonts w:ascii="Times New Roman" w:hAnsi="Times New Roman"/>
          <w:sz w:val="19"/>
          <w:szCs w:val="20"/>
        </w:rPr>
        <w:t xml:space="preserve"> rose to claim the floor.</w:t>
      </w:r>
    </w:p>
    <w:p w14:paraId="7456CD40" w14:textId="77777777" w:rsidR="00E95783" w:rsidRPr="00343D94" w:rsidRDefault="00E95783" w:rsidP="00227230">
      <w:pPr>
        <w:ind w:firstLine="720"/>
        <w:contextualSpacing/>
        <w:jc w:val="both"/>
        <w:rPr>
          <w:rFonts w:ascii="Times New Roman" w:hAnsi="Times New Roman"/>
          <w:sz w:val="19"/>
          <w:szCs w:val="20"/>
        </w:rPr>
      </w:pPr>
    </w:p>
    <w:p w14:paraId="24F263CC" w14:textId="77777777" w:rsidR="0078072F" w:rsidRPr="00343D94" w:rsidRDefault="0078072F" w:rsidP="0078072F">
      <w:pPr>
        <w:contextualSpacing/>
        <w:jc w:val="both"/>
        <w:rPr>
          <w:rFonts w:ascii="Times New Roman" w:hAnsi="Times New Roman"/>
          <w:sz w:val="19"/>
          <w:szCs w:val="20"/>
        </w:rPr>
      </w:pPr>
      <w:bookmarkStart w:id="1" w:name="_Hlk52803912"/>
      <w:r w:rsidRPr="00343D94">
        <w:rPr>
          <w:rFonts w:ascii="Times New Roman" w:hAnsi="Times New Roman"/>
          <w:b/>
          <w:i/>
          <w:sz w:val="19"/>
          <w:szCs w:val="20"/>
          <w:u w:val="single"/>
        </w:rPr>
        <w:t>CONSENT AGENDA</w:t>
      </w:r>
    </w:p>
    <w:p w14:paraId="01EB5624" w14:textId="77777777" w:rsidR="0078072F" w:rsidRPr="00343D94" w:rsidRDefault="0078072F" w:rsidP="0078072F">
      <w:pPr>
        <w:contextualSpacing/>
        <w:jc w:val="both"/>
        <w:rPr>
          <w:rFonts w:ascii="Times New Roman" w:hAnsi="Times New Roman"/>
          <w:sz w:val="19"/>
          <w:szCs w:val="20"/>
        </w:rPr>
      </w:pPr>
    </w:p>
    <w:p w14:paraId="3C544C11" w14:textId="77777777" w:rsidR="0078072F" w:rsidRPr="00343D94" w:rsidRDefault="0078072F" w:rsidP="0078072F">
      <w:pPr>
        <w:contextualSpacing/>
        <w:rPr>
          <w:rFonts w:ascii="Times New Roman" w:hAnsi="Times New Roman"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  <w:u w:val="single"/>
        </w:rPr>
        <w:t>APPROVAL OF MINUTES</w:t>
      </w:r>
    </w:p>
    <w:p w14:paraId="08F6E95F" w14:textId="77777777" w:rsidR="0078072F" w:rsidRPr="00343D94" w:rsidRDefault="0078072F" w:rsidP="0078072F">
      <w:pPr>
        <w:contextualSpacing/>
        <w:jc w:val="both"/>
        <w:rPr>
          <w:rFonts w:ascii="Times New Roman" w:hAnsi="Times New Roman"/>
          <w:sz w:val="19"/>
          <w:szCs w:val="20"/>
        </w:rPr>
      </w:pPr>
    </w:p>
    <w:p w14:paraId="036386AE" w14:textId="16355F44" w:rsidR="00F763C1" w:rsidRPr="00343D94" w:rsidRDefault="00F763C1" w:rsidP="0078072F">
      <w:pPr>
        <w:contextualSpacing/>
        <w:jc w:val="both"/>
        <w:rPr>
          <w:rFonts w:ascii="Times New Roman" w:hAnsi="Times New Roman"/>
          <w:sz w:val="19"/>
          <w:szCs w:val="20"/>
        </w:rPr>
      </w:pPr>
      <w:r w:rsidRPr="00343D94">
        <w:rPr>
          <w:rFonts w:ascii="Times New Roman" w:hAnsi="Times New Roman"/>
          <w:sz w:val="19"/>
          <w:szCs w:val="20"/>
        </w:rPr>
        <w:tab/>
        <w:t xml:space="preserve">Minutes of the </w:t>
      </w:r>
      <w:r w:rsidR="00CD1519" w:rsidRPr="00343D94">
        <w:rPr>
          <w:rFonts w:ascii="Times New Roman" w:hAnsi="Times New Roman"/>
          <w:sz w:val="19"/>
          <w:szCs w:val="20"/>
        </w:rPr>
        <w:t xml:space="preserve">regular </w:t>
      </w:r>
      <w:r w:rsidRPr="00343D94">
        <w:rPr>
          <w:rFonts w:ascii="Times New Roman" w:hAnsi="Times New Roman"/>
          <w:sz w:val="19"/>
          <w:szCs w:val="20"/>
        </w:rPr>
        <w:t xml:space="preserve">meeting on </w:t>
      </w:r>
      <w:r w:rsidR="00764189" w:rsidRPr="00343D94">
        <w:rPr>
          <w:rFonts w:ascii="Times New Roman" w:hAnsi="Times New Roman"/>
          <w:sz w:val="19"/>
          <w:szCs w:val="20"/>
        </w:rPr>
        <w:t>August</w:t>
      </w:r>
      <w:r w:rsidR="00597890" w:rsidRPr="00343D94">
        <w:rPr>
          <w:rFonts w:ascii="Times New Roman" w:hAnsi="Times New Roman"/>
          <w:sz w:val="19"/>
          <w:szCs w:val="20"/>
        </w:rPr>
        <w:t xml:space="preserve"> </w:t>
      </w:r>
      <w:r w:rsidR="00343D94" w:rsidRPr="00343D94">
        <w:rPr>
          <w:rFonts w:ascii="Times New Roman" w:hAnsi="Times New Roman"/>
          <w:sz w:val="19"/>
          <w:szCs w:val="20"/>
        </w:rPr>
        <w:t>19</w:t>
      </w:r>
      <w:r w:rsidRPr="00343D94">
        <w:rPr>
          <w:rFonts w:ascii="Times New Roman" w:hAnsi="Times New Roman"/>
          <w:sz w:val="19"/>
          <w:szCs w:val="20"/>
        </w:rPr>
        <w:t>, 2024</w:t>
      </w:r>
    </w:p>
    <w:p w14:paraId="1C327849" w14:textId="77777777" w:rsidR="00234442" w:rsidRPr="001175F8" w:rsidRDefault="00234442" w:rsidP="0078072F">
      <w:pPr>
        <w:contextualSpacing/>
        <w:jc w:val="both"/>
        <w:rPr>
          <w:rFonts w:ascii="Times New Roman" w:hAnsi="Times New Roman"/>
          <w:color w:val="FF0000"/>
          <w:sz w:val="19"/>
          <w:szCs w:val="20"/>
        </w:rPr>
      </w:pPr>
    </w:p>
    <w:p w14:paraId="573D4F67" w14:textId="77777777" w:rsidR="0078072F" w:rsidRPr="00343D94" w:rsidRDefault="0078072F" w:rsidP="0078072F">
      <w:pPr>
        <w:contextualSpacing/>
        <w:rPr>
          <w:rFonts w:ascii="Times New Roman" w:hAnsi="Times New Roman"/>
          <w:b/>
          <w:sz w:val="19"/>
          <w:szCs w:val="20"/>
          <w:u w:val="single"/>
        </w:rPr>
      </w:pPr>
      <w:bookmarkStart w:id="2" w:name="_Hlk56423161"/>
      <w:bookmarkEnd w:id="1"/>
      <w:r w:rsidRPr="00343D94">
        <w:rPr>
          <w:rFonts w:ascii="Times New Roman" w:hAnsi="Times New Roman"/>
          <w:b/>
          <w:sz w:val="19"/>
          <w:szCs w:val="20"/>
          <w:u w:val="single"/>
        </w:rPr>
        <w:t>ACCOUNTS PAYABLE VOUCHER REGISTERS</w:t>
      </w:r>
    </w:p>
    <w:p w14:paraId="661BF5D0" w14:textId="77777777" w:rsidR="0024124E" w:rsidRPr="00343D94" w:rsidRDefault="0024124E" w:rsidP="00FC7E21">
      <w:pPr>
        <w:shd w:val="clear" w:color="auto" w:fill="FFFFFF"/>
        <w:spacing w:after="0"/>
        <w:ind w:left="720"/>
        <w:jc w:val="left"/>
        <w:rPr>
          <w:rFonts w:ascii="Times New Roman" w:eastAsia="Times New Roman" w:hAnsi="Times New Roman"/>
          <w:sz w:val="19"/>
          <w:szCs w:val="20"/>
        </w:rPr>
      </w:pPr>
      <w:bookmarkStart w:id="3" w:name="_Hlk110252259"/>
      <w:bookmarkStart w:id="4" w:name="_Hlk49757005"/>
      <w:bookmarkEnd w:id="2"/>
    </w:p>
    <w:bookmarkEnd w:id="3"/>
    <w:p w14:paraId="0537200D" w14:textId="2FD39ADA" w:rsidR="003E47F5" w:rsidRPr="00343D94" w:rsidRDefault="00343D94" w:rsidP="003E47F5">
      <w:pPr>
        <w:pStyle w:val="NoSpacing"/>
        <w:ind w:left="720"/>
        <w:jc w:val="left"/>
        <w:rPr>
          <w:rFonts w:ascii="Times New Roman" w:hAnsi="Times New Roman"/>
          <w:sz w:val="19"/>
          <w:szCs w:val="20"/>
        </w:rPr>
      </w:pPr>
      <w:r w:rsidRPr="00343D94">
        <w:rPr>
          <w:rFonts w:ascii="Times New Roman" w:hAnsi="Times New Roman"/>
          <w:sz w:val="19"/>
          <w:szCs w:val="20"/>
        </w:rPr>
        <w:t>Confirmation</w:t>
      </w:r>
      <w:r w:rsidR="003E47F5" w:rsidRPr="00343D94">
        <w:rPr>
          <w:rFonts w:ascii="Times New Roman" w:hAnsi="Times New Roman"/>
          <w:sz w:val="19"/>
          <w:szCs w:val="20"/>
        </w:rPr>
        <w:t xml:space="preserve"> of Voucher Register #R24-</w:t>
      </w:r>
      <w:r w:rsidRPr="00343D94">
        <w:rPr>
          <w:rFonts w:ascii="Times New Roman" w:hAnsi="Times New Roman"/>
          <w:sz w:val="19"/>
          <w:szCs w:val="20"/>
        </w:rPr>
        <w:t xml:space="preserve">7G </w:t>
      </w:r>
      <w:r w:rsidR="003E47F5" w:rsidRPr="00343D94">
        <w:rPr>
          <w:rFonts w:ascii="Times New Roman" w:hAnsi="Times New Roman"/>
          <w:sz w:val="19"/>
          <w:szCs w:val="20"/>
        </w:rPr>
        <w:t xml:space="preserve">dated </w:t>
      </w:r>
      <w:r w:rsidRPr="00343D94">
        <w:rPr>
          <w:rFonts w:ascii="Times New Roman" w:hAnsi="Times New Roman"/>
          <w:sz w:val="19"/>
          <w:szCs w:val="20"/>
        </w:rPr>
        <w:t>07</w:t>
      </w:r>
      <w:r w:rsidR="003E47F5" w:rsidRPr="00343D94">
        <w:rPr>
          <w:rFonts w:ascii="Times New Roman" w:hAnsi="Times New Roman"/>
          <w:sz w:val="19"/>
          <w:szCs w:val="20"/>
        </w:rPr>
        <w:t>/</w:t>
      </w:r>
      <w:r w:rsidRPr="00343D94">
        <w:rPr>
          <w:rFonts w:ascii="Times New Roman" w:hAnsi="Times New Roman"/>
          <w:sz w:val="19"/>
          <w:szCs w:val="20"/>
        </w:rPr>
        <w:t>31/</w:t>
      </w:r>
      <w:r w:rsidR="003E47F5" w:rsidRPr="00343D94">
        <w:rPr>
          <w:rFonts w:ascii="Times New Roman" w:hAnsi="Times New Roman"/>
          <w:sz w:val="19"/>
          <w:szCs w:val="20"/>
        </w:rPr>
        <w:t>24 totaling $</w:t>
      </w:r>
      <w:r w:rsidRPr="00343D94">
        <w:rPr>
          <w:rFonts w:ascii="Times New Roman" w:hAnsi="Times New Roman"/>
          <w:sz w:val="19"/>
          <w:szCs w:val="20"/>
        </w:rPr>
        <w:t>2,029,172.97</w:t>
      </w:r>
    </w:p>
    <w:p w14:paraId="0F4488E4" w14:textId="3292746B" w:rsidR="005E0EA9" w:rsidRPr="00343D94" w:rsidRDefault="00267DE8" w:rsidP="005E0EA9">
      <w:pPr>
        <w:pStyle w:val="NoSpacing"/>
        <w:ind w:left="720"/>
        <w:jc w:val="left"/>
        <w:rPr>
          <w:rFonts w:ascii="Times New Roman" w:hAnsi="Times New Roman"/>
          <w:sz w:val="19"/>
          <w:szCs w:val="20"/>
        </w:rPr>
      </w:pPr>
      <w:r>
        <w:rPr>
          <w:rFonts w:ascii="Times New Roman" w:hAnsi="Times New Roman"/>
          <w:sz w:val="19"/>
          <w:szCs w:val="20"/>
        </w:rPr>
        <w:t>Approval</w:t>
      </w:r>
      <w:r w:rsidR="005E0EA9" w:rsidRPr="00343D94">
        <w:rPr>
          <w:rFonts w:ascii="Times New Roman" w:hAnsi="Times New Roman"/>
          <w:sz w:val="19"/>
          <w:szCs w:val="20"/>
        </w:rPr>
        <w:t xml:space="preserve"> of Voucher Register #R24-</w:t>
      </w:r>
      <w:r w:rsidR="00343D94" w:rsidRPr="00343D94">
        <w:rPr>
          <w:rFonts w:ascii="Times New Roman" w:hAnsi="Times New Roman"/>
          <w:sz w:val="19"/>
          <w:szCs w:val="20"/>
        </w:rPr>
        <w:t xml:space="preserve">7H </w:t>
      </w:r>
      <w:r w:rsidR="005E0EA9" w:rsidRPr="00343D94">
        <w:rPr>
          <w:rFonts w:ascii="Times New Roman" w:hAnsi="Times New Roman"/>
          <w:sz w:val="19"/>
          <w:szCs w:val="20"/>
        </w:rPr>
        <w:t xml:space="preserve">dated </w:t>
      </w:r>
      <w:r w:rsidR="00343D94" w:rsidRPr="00343D94">
        <w:rPr>
          <w:rFonts w:ascii="Times New Roman" w:hAnsi="Times New Roman"/>
          <w:sz w:val="19"/>
          <w:szCs w:val="20"/>
        </w:rPr>
        <w:t>07</w:t>
      </w:r>
      <w:r w:rsidR="001E78C6" w:rsidRPr="00343D94">
        <w:rPr>
          <w:rFonts w:ascii="Times New Roman" w:hAnsi="Times New Roman"/>
          <w:sz w:val="19"/>
          <w:szCs w:val="20"/>
        </w:rPr>
        <w:t>/</w:t>
      </w:r>
      <w:r w:rsidR="00343D94" w:rsidRPr="00343D94">
        <w:rPr>
          <w:rFonts w:ascii="Times New Roman" w:hAnsi="Times New Roman"/>
          <w:sz w:val="19"/>
          <w:szCs w:val="20"/>
        </w:rPr>
        <w:t>31</w:t>
      </w:r>
      <w:r w:rsidR="005E0EA9" w:rsidRPr="00343D94">
        <w:rPr>
          <w:rFonts w:ascii="Times New Roman" w:hAnsi="Times New Roman"/>
          <w:sz w:val="19"/>
          <w:szCs w:val="20"/>
        </w:rPr>
        <w:t>/24 totaling $</w:t>
      </w:r>
      <w:r w:rsidR="00343D94" w:rsidRPr="00343D94">
        <w:rPr>
          <w:rFonts w:ascii="Times New Roman" w:hAnsi="Times New Roman"/>
          <w:sz w:val="19"/>
          <w:szCs w:val="20"/>
        </w:rPr>
        <w:t>4,379,340.36</w:t>
      </w:r>
    </w:p>
    <w:p w14:paraId="3CE6690F" w14:textId="55F8FDE1" w:rsidR="00C64205" w:rsidRPr="00343D94" w:rsidRDefault="00C64205" w:rsidP="00C64205">
      <w:pPr>
        <w:pStyle w:val="NoSpacing"/>
        <w:ind w:left="720"/>
        <w:jc w:val="left"/>
        <w:rPr>
          <w:rFonts w:ascii="Times New Roman" w:hAnsi="Times New Roman"/>
          <w:sz w:val="19"/>
          <w:szCs w:val="20"/>
        </w:rPr>
      </w:pPr>
      <w:r w:rsidRPr="00343D94">
        <w:rPr>
          <w:rFonts w:ascii="Times New Roman" w:hAnsi="Times New Roman"/>
          <w:sz w:val="19"/>
          <w:szCs w:val="20"/>
        </w:rPr>
        <w:t>Confirmation of Voucher Register #R24-</w:t>
      </w:r>
      <w:r w:rsidR="00764189" w:rsidRPr="00343D94">
        <w:rPr>
          <w:rFonts w:ascii="Times New Roman" w:hAnsi="Times New Roman"/>
          <w:sz w:val="19"/>
          <w:szCs w:val="20"/>
        </w:rPr>
        <w:t>8</w:t>
      </w:r>
      <w:r w:rsidR="00343D94" w:rsidRPr="00343D94">
        <w:rPr>
          <w:rFonts w:ascii="Times New Roman" w:hAnsi="Times New Roman"/>
          <w:sz w:val="19"/>
          <w:szCs w:val="20"/>
        </w:rPr>
        <w:t>F</w:t>
      </w:r>
      <w:r w:rsidR="00764189" w:rsidRPr="00343D94">
        <w:rPr>
          <w:rFonts w:ascii="Times New Roman" w:hAnsi="Times New Roman"/>
          <w:sz w:val="19"/>
          <w:szCs w:val="20"/>
        </w:rPr>
        <w:t xml:space="preserve"> </w:t>
      </w:r>
      <w:r w:rsidRPr="00343D94">
        <w:rPr>
          <w:rFonts w:ascii="Times New Roman" w:hAnsi="Times New Roman"/>
          <w:sz w:val="19"/>
          <w:szCs w:val="20"/>
        </w:rPr>
        <w:t xml:space="preserve">dated </w:t>
      </w:r>
      <w:r w:rsidR="00764189" w:rsidRPr="00343D94">
        <w:rPr>
          <w:rFonts w:ascii="Times New Roman" w:hAnsi="Times New Roman"/>
          <w:sz w:val="19"/>
          <w:szCs w:val="20"/>
        </w:rPr>
        <w:t>08</w:t>
      </w:r>
      <w:r w:rsidRPr="00343D94">
        <w:rPr>
          <w:rFonts w:ascii="Times New Roman" w:hAnsi="Times New Roman"/>
          <w:sz w:val="19"/>
          <w:szCs w:val="20"/>
        </w:rPr>
        <w:t>/</w:t>
      </w:r>
      <w:r w:rsidR="00343D94" w:rsidRPr="00343D94">
        <w:rPr>
          <w:rFonts w:ascii="Times New Roman" w:hAnsi="Times New Roman"/>
          <w:sz w:val="19"/>
          <w:szCs w:val="20"/>
        </w:rPr>
        <w:t>23</w:t>
      </w:r>
      <w:r w:rsidRPr="00343D94">
        <w:rPr>
          <w:rFonts w:ascii="Times New Roman" w:hAnsi="Times New Roman"/>
          <w:sz w:val="19"/>
          <w:szCs w:val="20"/>
        </w:rPr>
        <w:t>/24 totaling $</w:t>
      </w:r>
      <w:r w:rsidR="00343D94" w:rsidRPr="00343D94">
        <w:rPr>
          <w:rFonts w:ascii="Times New Roman" w:hAnsi="Times New Roman"/>
          <w:sz w:val="19"/>
          <w:szCs w:val="20"/>
        </w:rPr>
        <w:t>2,862.73</w:t>
      </w:r>
    </w:p>
    <w:p w14:paraId="53444B9F" w14:textId="0B2C7727" w:rsidR="005E0EA9" w:rsidRPr="00343D94" w:rsidRDefault="00343D94" w:rsidP="005E0EA9">
      <w:pPr>
        <w:pStyle w:val="NoSpacing"/>
        <w:ind w:left="720"/>
        <w:jc w:val="left"/>
        <w:rPr>
          <w:rFonts w:ascii="Times New Roman" w:hAnsi="Times New Roman"/>
          <w:sz w:val="19"/>
          <w:szCs w:val="20"/>
        </w:rPr>
      </w:pPr>
      <w:r w:rsidRPr="00343D94">
        <w:rPr>
          <w:rFonts w:ascii="Times New Roman" w:hAnsi="Times New Roman"/>
          <w:sz w:val="19"/>
          <w:szCs w:val="20"/>
        </w:rPr>
        <w:t>Confirmation</w:t>
      </w:r>
      <w:r w:rsidR="005E0EA9" w:rsidRPr="00343D94">
        <w:rPr>
          <w:rFonts w:ascii="Times New Roman" w:hAnsi="Times New Roman"/>
          <w:sz w:val="19"/>
          <w:szCs w:val="20"/>
        </w:rPr>
        <w:t xml:space="preserve"> of Voucher Register #R24-</w:t>
      </w:r>
      <w:r w:rsidR="00C64205" w:rsidRPr="00343D94">
        <w:rPr>
          <w:rFonts w:ascii="Times New Roman" w:hAnsi="Times New Roman"/>
          <w:sz w:val="19"/>
          <w:szCs w:val="20"/>
        </w:rPr>
        <w:t>8</w:t>
      </w:r>
      <w:r w:rsidRPr="00343D94">
        <w:rPr>
          <w:rFonts w:ascii="Times New Roman" w:hAnsi="Times New Roman"/>
          <w:sz w:val="19"/>
          <w:szCs w:val="20"/>
        </w:rPr>
        <w:t>G</w:t>
      </w:r>
      <w:r w:rsidR="001E78C6" w:rsidRPr="00343D94">
        <w:rPr>
          <w:rFonts w:ascii="Times New Roman" w:hAnsi="Times New Roman"/>
          <w:sz w:val="19"/>
          <w:szCs w:val="20"/>
        </w:rPr>
        <w:t xml:space="preserve"> </w:t>
      </w:r>
      <w:r w:rsidR="005E0EA9" w:rsidRPr="00343D94">
        <w:rPr>
          <w:rFonts w:ascii="Times New Roman" w:hAnsi="Times New Roman"/>
          <w:sz w:val="19"/>
          <w:szCs w:val="20"/>
        </w:rPr>
        <w:t xml:space="preserve">dated </w:t>
      </w:r>
      <w:r w:rsidR="00C64205" w:rsidRPr="00343D94">
        <w:rPr>
          <w:rFonts w:ascii="Times New Roman" w:hAnsi="Times New Roman"/>
          <w:sz w:val="19"/>
          <w:szCs w:val="20"/>
        </w:rPr>
        <w:t>08</w:t>
      </w:r>
      <w:r w:rsidR="001E78C6" w:rsidRPr="00343D94">
        <w:rPr>
          <w:rFonts w:ascii="Times New Roman" w:hAnsi="Times New Roman"/>
          <w:sz w:val="19"/>
          <w:szCs w:val="20"/>
        </w:rPr>
        <w:t>/</w:t>
      </w:r>
      <w:r w:rsidRPr="00343D94">
        <w:rPr>
          <w:rFonts w:ascii="Times New Roman" w:hAnsi="Times New Roman"/>
          <w:sz w:val="19"/>
          <w:szCs w:val="20"/>
        </w:rPr>
        <w:t>29</w:t>
      </w:r>
      <w:r w:rsidR="005E0EA9" w:rsidRPr="00343D94">
        <w:rPr>
          <w:rFonts w:ascii="Times New Roman" w:hAnsi="Times New Roman"/>
          <w:sz w:val="19"/>
          <w:szCs w:val="20"/>
        </w:rPr>
        <w:t>/24 totaling $</w:t>
      </w:r>
      <w:r w:rsidRPr="00343D94">
        <w:rPr>
          <w:rFonts w:ascii="Times New Roman" w:hAnsi="Times New Roman"/>
          <w:sz w:val="19"/>
          <w:szCs w:val="20"/>
        </w:rPr>
        <w:t>71,524.60</w:t>
      </w:r>
    </w:p>
    <w:p w14:paraId="4677B35D" w14:textId="50B77821" w:rsidR="00343D94" w:rsidRPr="00343D94" w:rsidRDefault="00267DE8" w:rsidP="00343D94">
      <w:pPr>
        <w:pStyle w:val="NoSpacing"/>
        <w:ind w:left="720"/>
        <w:jc w:val="left"/>
        <w:rPr>
          <w:rFonts w:ascii="Times New Roman" w:hAnsi="Times New Roman"/>
          <w:sz w:val="19"/>
          <w:szCs w:val="20"/>
        </w:rPr>
      </w:pPr>
      <w:r>
        <w:rPr>
          <w:rFonts w:ascii="Times New Roman" w:hAnsi="Times New Roman"/>
          <w:sz w:val="19"/>
          <w:szCs w:val="20"/>
        </w:rPr>
        <w:t>Approval</w:t>
      </w:r>
      <w:r w:rsidR="00343D94" w:rsidRPr="00343D94">
        <w:rPr>
          <w:rFonts w:ascii="Times New Roman" w:hAnsi="Times New Roman"/>
          <w:sz w:val="19"/>
          <w:szCs w:val="20"/>
        </w:rPr>
        <w:t xml:space="preserve"> of Voucher Register #R24-9A dated 09/05/24 totaling $700.00</w:t>
      </w:r>
    </w:p>
    <w:p w14:paraId="67A8815D" w14:textId="77777777" w:rsidR="00343D94" w:rsidRPr="001175F8" w:rsidRDefault="00343D94" w:rsidP="005E0EA9">
      <w:pPr>
        <w:pStyle w:val="NoSpacing"/>
        <w:ind w:left="720"/>
        <w:jc w:val="left"/>
        <w:rPr>
          <w:rFonts w:ascii="Times New Roman" w:hAnsi="Times New Roman"/>
          <w:color w:val="FF0000"/>
          <w:sz w:val="19"/>
          <w:szCs w:val="20"/>
        </w:rPr>
      </w:pPr>
    </w:p>
    <w:p w14:paraId="57067C27" w14:textId="42017D98" w:rsidR="007366E1" w:rsidRPr="00343D94" w:rsidRDefault="000A4B42" w:rsidP="008E161E">
      <w:pPr>
        <w:shd w:val="clear" w:color="auto" w:fill="FFFFFF"/>
        <w:spacing w:before="100" w:beforeAutospacing="1" w:after="100" w:afterAutospacing="1"/>
        <w:ind w:firstLine="720"/>
        <w:jc w:val="both"/>
        <w:rPr>
          <w:rFonts w:ascii="Times New Roman" w:hAnsi="Times New Roman"/>
          <w:bCs/>
          <w:iCs/>
          <w:sz w:val="19"/>
          <w:szCs w:val="20"/>
        </w:rPr>
      </w:pPr>
      <w:r w:rsidRPr="00343D94">
        <w:rPr>
          <w:rFonts w:ascii="Times New Roman" w:hAnsi="Times New Roman"/>
          <w:bCs/>
          <w:iCs/>
          <w:sz w:val="19"/>
          <w:szCs w:val="20"/>
        </w:rPr>
        <w:t>C</w:t>
      </w:r>
      <w:r w:rsidR="001F32EB" w:rsidRPr="00343D94">
        <w:rPr>
          <w:rFonts w:ascii="Times New Roman" w:hAnsi="Times New Roman"/>
          <w:bCs/>
          <w:iCs/>
          <w:sz w:val="19"/>
          <w:szCs w:val="20"/>
        </w:rPr>
        <w:t>omm</w:t>
      </w:r>
      <w:r w:rsidR="007366E1" w:rsidRPr="00343D94">
        <w:rPr>
          <w:rFonts w:ascii="Times New Roman" w:hAnsi="Times New Roman"/>
          <w:bCs/>
          <w:iCs/>
          <w:sz w:val="19"/>
          <w:szCs w:val="20"/>
        </w:rPr>
        <w:t>issioner</w:t>
      </w:r>
      <w:r w:rsidR="0058174D">
        <w:rPr>
          <w:rFonts w:ascii="Times New Roman" w:hAnsi="Times New Roman"/>
          <w:bCs/>
          <w:iCs/>
          <w:sz w:val="19"/>
          <w:szCs w:val="20"/>
        </w:rPr>
        <w:t xml:space="preserve"> Shinkan </w:t>
      </w:r>
      <w:r w:rsidR="007366E1" w:rsidRPr="00343D94">
        <w:rPr>
          <w:rFonts w:ascii="Times New Roman" w:hAnsi="Times New Roman"/>
          <w:bCs/>
          <w:iCs/>
          <w:sz w:val="19"/>
          <w:szCs w:val="20"/>
        </w:rPr>
        <w:t>moved, with a second by Commissioner</w:t>
      </w:r>
      <w:r w:rsidR="0058174D">
        <w:rPr>
          <w:rFonts w:ascii="Times New Roman" w:hAnsi="Times New Roman"/>
          <w:bCs/>
          <w:iCs/>
          <w:sz w:val="19"/>
          <w:szCs w:val="20"/>
        </w:rPr>
        <w:t xml:space="preserve"> Hofferth</w:t>
      </w:r>
      <w:r w:rsidR="009928C3" w:rsidRPr="00343D94">
        <w:rPr>
          <w:rFonts w:ascii="Times New Roman" w:hAnsi="Times New Roman"/>
          <w:bCs/>
          <w:iCs/>
          <w:sz w:val="19"/>
          <w:szCs w:val="20"/>
        </w:rPr>
        <w:t>,</w:t>
      </w:r>
      <w:r w:rsidR="00C56297" w:rsidRPr="00343D94">
        <w:rPr>
          <w:rFonts w:ascii="Times New Roman" w:hAnsi="Times New Roman"/>
          <w:bCs/>
          <w:iCs/>
          <w:sz w:val="19"/>
          <w:szCs w:val="20"/>
        </w:rPr>
        <w:t xml:space="preserve"> </w:t>
      </w:r>
      <w:r w:rsidR="007366E1" w:rsidRPr="00343D94">
        <w:rPr>
          <w:rFonts w:ascii="Times New Roman" w:hAnsi="Times New Roman"/>
          <w:bCs/>
          <w:iCs/>
          <w:sz w:val="19"/>
          <w:szCs w:val="20"/>
        </w:rPr>
        <w:t xml:space="preserve">to </w:t>
      </w:r>
      <w:r w:rsidR="009B30C9" w:rsidRPr="00343D94">
        <w:rPr>
          <w:rFonts w:ascii="Times New Roman" w:hAnsi="Times New Roman"/>
          <w:bCs/>
          <w:iCs/>
          <w:sz w:val="19"/>
          <w:szCs w:val="20"/>
        </w:rPr>
        <w:t xml:space="preserve">suspend the rules, waive the readings, and adopt the Consent Agenda as </w:t>
      </w:r>
      <w:r w:rsidR="005051C4" w:rsidRPr="00343D94">
        <w:rPr>
          <w:rFonts w:ascii="Times New Roman" w:hAnsi="Times New Roman"/>
          <w:bCs/>
          <w:iCs/>
          <w:sz w:val="19"/>
          <w:szCs w:val="20"/>
        </w:rPr>
        <w:t>presented</w:t>
      </w:r>
      <w:r w:rsidR="007366E1" w:rsidRPr="00343D94">
        <w:rPr>
          <w:rFonts w:ascii="Times New Roman" w:hAnsi="Times New Roman"/>
          <w:bCs/>
          <w:iCs/>
          <w:sz w:val="19"/>
          <w:szCs w:val="20"/>
        </w:rPr>
        <w:t xml:space="preserve">. </w:t>
      </w:r>
      <w:r w:rsidR="00E02C44" w:rsidRPr="00343D94">
        <w:rPr>
          <w:rFonts w:ascii="Times New Roman" w:hAnsi="Times New Roman"/>
          <w:bCs/>
          <w:iCs/>
          <w:sz w:val="19"/>
          <w:szCs w:val="20"/>
        </w:rPr>
        <w:t>Commissioners</w:t>
      </w:r>
      <w:r w:rsidR="00D7168B" w:rsidRPr="00343D94">
        <w:rPr>
          <w:rFonts w:ascii="Times New Roman" w:hAnsi="Times New Roman"/>
          <w:bCs/>
          <w:iCs/>
          <w:sz w:val="19"/>
          <w:szCs w:val="20"/>
        </w:rPr>
        <w:t xml:space="preserve"> </w:t>
      </w:r>
      <w:r w:rsidR="00581901" w:rsidRPr="00343D94">
        <w:rPr>
          <w:rFonts w:ascii="Times New Roman" w:hAnsi="Times New Roman"/>
          <w:bCs/>
          <w:iCs/>
          <w:sz w:val="19"/>
          <w:szCs w:val="20"/>
        </w:rPr>
        <w:t xml:space="preserve">Shinkan, </w:t>
      </w:r>
      <w:r w:rsidR="00E5239F" w:rsidRPr="00343D94">
        <w:rPr>
          <w:rFonts w:ascii="Times New Roman" w:hAnsi="Times New Roman"/>
          <w:bCs/>
          <w:iCs/>
          <w:sz w:val="19"/>
          <w:szCs w:val="20"/>
        </w:rPr>
        <w:t xml:space="preserve">Hofferth, Gardiner, </w:t>
      </w:r>
      <w:r w:rsidR="005051C4" w:rsidRPr="00343D94">
        <w:rPr>
          <w:rFonts w:ascii="Times New Roman" w:hAnsi="Times New Roman"/>
          <w:bCs/>
          <w:iCs/>
          <w:sz w:val="19"/>
          <w:szCs w:val="20"/>
        </w:rPr>
        <w:t>Petersen</w:t>
      </w:r>
      <w:r w:rsidR="00E5239F" w:rsidRPr="00343D94">
        <w:rPr>
          <w:rFonts w:ascii="Times New Roman" w:hAnsi="Times New Roman"/>
          <w:bCs/>
          <w:iCs/>
          <w:sz w:val="19"/>
          <w:szCs w:val="20"/>
        </w:rPr>
        <w:t xml:space="preserve">, and </w:t>
      </w:r>
      <w:r w:rsidR="005051C4" w:rsidRPr="00343D94">
        <w:rPr>
          <w:rFonts w:ascii="Times New Roman" w:hAnsi="Times New Roman"/>
          <w:bCs/>
          <w:iCs/>
          <w:sz w:val="19"/>
          <w:szCs w:val="20"/>
        </w:rPr>
        <w:t>Nellans</w:t>
      </w:r>
      <w:r w:rsidR="00D7168B" w:rsidRPr="00343D94">
        <w:rPr>
          <w:rFonts w:ascii="Times New Roman" w:hAnsi="Times New Roman"/>
          <w:bCs/>
          <w:iCs/>
          <w:sz w:val="19"/>
          <w:szCs w:val="20"/>
        </w:rPr>
        <w:t xml:space="preserve"> </w:t>
      </w:r>
      <w:r w:rsidR="007366E1" w:rsidRPr="00343D94">
        <w:rPr>
          <w:rFonts w:ascii="Times New Roman" w:hAnsi="Times New Roman"/>
          <w:bCs/>
          <w:iCs/>
          <w:sz w:val="19"/>
          <w:szCs w:val="20"/>
        </w:rPr>
        <w:t>voted in favor</w:t>
      </w:r>
      <w:r w:rsidR="00BB6666" w:rsidRPr="00343D94">
        <w:rPr>
          <w:rFonts w:ascii="Times New Roman" w:hAnsi="Times New Roman"/>
          <w:bCs/>
          <w:iCs/>
          <w:sz w:val="19"/>
          <w:szCs w:val="20"/>
        </w:rPr>
        <w:t>; none voted against. Motion carried.</w:t>
      </w:r>
    </w:p>
    <w:p w14:paraId="5F783534" w14:textId="38386F16" w:rsidR="00B8616E" w:rsidRPr="00343D94" w:rsidRDefault="00B8616E" w:rsidP="00B8616E">
      <w:pPr>
        <w:contextualSpacing/>
        <w:jc w:val="both"/>
        <w:rPr>
          <w:rFonts w:ascii="Times New Roman" w:hAnsi="Times New Roman"/>
          <w:b/>
          <w:i/>
          <w:sz w:val="19"/>
          <w:szCs w:val="20"/>
          <w:u w:val="single"/>
        </w:rPr>
      </w:pPr>
      <w:r w:rsidRPr="00343D94">
        <w:rPr>
          <w:rFonts w:ascii="Times New Roman" w:hAnsi="Times New Roman"/>
          <w:b/>
          <w:i/>
          <w:sz w:val="19"/>
          <w:szCs w:val="20"/>
          <w:u w:val="single"/>
        </w:rPr>
        <w:t>ADJOURNMENT</w:t>
      </w:r>
    </w:p>
    <w:bookmarkEnd w:id="4"/>
    <w:p w14:paraId="219DFA30" w14:textId="77777777" w:rsidR="0078072F" w:rsidRPr="00343D94" w:rsidRDefault="0078072F" w:rsidP="000D74BE">
      <w:pPr>
        <w:spacing w:after="0"/>
        <w:contextualSpacing/>
        <w:jc w:val="both"/>
        <w:rPr>
          <w:rFonts w:ascii="Times New Roman" w:hAnsi="Times New Roman"/>
          <w:sz w:val="19"/>
          <w:szCs w:val="20"/>
          <w:lang w:eastAsia="ar-SA"/>
        </w:rPr>
      </w:pPr>
    </w:p>
    <w:p w14:paraId="4493C54D" w14:textId="7B365284" w:rsidR="00B8616E" w:rsidRPr="00343D94" w:rsidRDefault="00B8616E" w:rsidP="000D74BE">
      <w:pPr>
        <w:spacing w:after="0"/>
        <w:contextualSpacing/>
        <w:jc w:val="both"/>
        <w:rPr>
          <w:rFonts w:ascii="Times New Roman" w:hAnsi="Times New Roman"/>
          <w:b/>
          <w:bCs/>
          <w:sz w:val="19"/>
          <w:szCs w:val="20"/>
          <w:lang w:eastAsia="ar-SA"/>
        </w:rPr>
      </w:pPr>
      <w:r w:rsidRPr="00343D94">
        <w:rPr>
          <w:rFonts w:ascii="Times New Roman" w:hAnsi="Times New Roman"/>
          <w:sz w:val="19"/>
          <w:szCs w:val="20"/>
          <w:lang w:eastAsia="ar-SA"/>
        </w:rPr>
        <w:tab/>
      </w:r>
      <w:bookmarkStart w:id="5" w:name="_Hlk64382943"/>
      <w:r w:rsidRPr="00343D94">
        <w:rPr>
          <w:rFonts w:ascii="Times New Roman" w:hAnsi="Times New Roman"/>
          <w:sz w:val="19"/>
          <w:szCs w:val="20"/>
          <w:lang w:eastAsia="ar-SA"/>
        </w:rPr>
        <w:t xml:space="preserve">There being no further business to come before the </w:t>
      </w:r>
      <w:r w:rsidR="007164C8" w:rsidRPr="00343D94">
        <w:rPr>
          <w:rFonts w:ascii="Times New Roman" w:hAnsi="Times New Roman"/>
          <w:sz w:val="19"/>
          <w:szCs w:val="20"/>
          <w:lang w:eastAsia="ar-SA"/>
        </w:rPr>
        <w:t>Commission</w:t>
      </w:r>
      <w:r w:rsidRPr="00343D94">
        <w:rPr>
          <w:rFonts w:ascii="Times New Roman" w:hAnsi="Times New Roman"/>
          <w:sz w:val="19"/>
          <w:szCs w:val="20"/>
          <w:lang w:eastAsia="ar-SA"/>
        </w:rPr>
        <w:t xml:space="preserve">, </w:t>
      </w:r>
      <w:r w:rsidR="00A72A0C" w:rsidRPr="00343D94">
        <w:rPr>
          <w:rFonts w:ascii="Times New Roman" w:hAnsi="Times New Roman"/>
          <w:sz w:val="19"/>
          <w:szCs w:val="20"/>
          <w:lang w:eastAsia="ar-SA"/>
        </w:rPr>
        <w:t xml:space="preserve">and upon a motion by </w:t>
      </w:r>
      <w:r w:rsidR="007164C8" w:rsidRPr="00343D94">
        <w:rPr>
          <w:rFonts w:ascii="Times New Roman" w:hAnsi="Times New Roman"/>
          <w:sz w:val="19"/>
          <w:szCs w:val="20"/>
          <w:lang w:eastAsia="ar-SA"/>
        </w:rPr>
        <w:t>Commissioner</w:t>
      </w:r>
      <w:r w:rsidR="00126C63" w:rsidRPr="00343D94">
        <w:rPr>
          <w:rFonts w:ascii="Times New Roman" w:hAnsi="Times New Roman"/>
          <w:sz w:val="19"/>
          <w:szCs w:val="20"/>
          <w:lang w:eastAsia="ar-SA"/>
        </w:rPr>
        <w:t xml:space="preserve"> </w:t>
      </w:r>
      <w:r w:rsidR="0058174D">
        <w:rPr>
          <w:rFonts w:ascii="Times New Roman" w:hAnsi="Times New Roman"/>
          <w:sz w:val="19"/>
          <w:szCs w:val="20"/>
          <w:lang w:eastAsia="ar-SA"/>
        </w:rPr>
        <w:t xml:space="preserve">Petersen </w:t>
      </w:r>
      <w:r w:rsidR="00A72A0C" w:rsidRPr="00343D94">
        <w:rPr>
          <w:rFonts w:ascii="Times New Roman" w:hAnsi="Times New Roman"/>
          <w:sz w:val="19"/>
          <w:szCs w:val="20"/>
          <w:lang w:eastAsia="ar-SA"/>
        </w:rPr>
        <w:t>seconded</w:t>
      </w:r>
      <w:r w:rsidRPr="00343D94">
        <w:rPr>
          <w:rFonts w:ascii="Times New Roman" w:hAnsi="Times New Roman"/>
          <w:sz w:val="19"/>
          <w:szCs w:val="20"/>
          <w:lang w:eastAsia="ar-SA"/>
        </w:rPr>
        <w:t xml:space="preserve"> by </w:t>
      </w:r>
      <w:r w:rsidR="007164C8" w:rsidRPr="00343D94">
        <w:rPr>
          <w:rFonts w:ascii="Times New Roman" w:hAnsi="Times New Roman"/>
          <w:sz w:val="19"/>
          <w:szCs w:val="20"/>
          <w:lang w:eastAsia="ar-SA"/>
        </w:rPr>
        <w:t>Commissioner</w:t>
      </w:r>
      <w:r w:rsidR="0058174D">
        <w:rPr>
          <w:rFonts w:ascii="Times New Roman" w:hAnsi="Times New Roman"/>
          <w:sz w:val="19"/>
          <w:szCs w:val="20"/>
          <w:lang w:eastAsia="ar-SA"/>
        </w:rPr>
        <w:t xml:space="preserve"> Hofferth</w:t>
      </w:r>
      <w:r w:rsidR="00A72A0C" w:rsidRPr="00343D94">
        <w:rPr>
          <w:rFonts w:ascii="Times New Roman" w:hAnsi="Times New Roman"/>
          <w:sz w:val="19"/>
          <w:szCs w:val="20"/>
          <w:lang w:eastAsia="ar-SA"/>
        </w:rPr>
        <w:t xml:space="preserve">, the meeting adjourned </w:t>
      </w:r>
      <w:r w:rsidR="009366D8" w:rsidRPr="00343D94">
        <w:rPr>
          <w:rFonts w:ascii="Times New Roman" w:hAnsi="Times New Roman"/>
          <w:sz w:val="19"/>
          <w:szCs w:val="20"/>
          <w:lang w:eastAsia="ar-SA"/>
        </w:rPr>
        <w:t>at</w:t>
      </w:r>
      <w:r w:rsidR="0058174D">
        <w:rPr>
          <w:rFonts w:ascii="Times New Roman" w:hAnsi="Times New Roman"/>
          <w:sz w:val="19"/>
          <w:szCs w:val="20"/>
          <w:lang w:eastAsia="ar-SA"/>
        </w:rPr>
        <w:t xml:space="preserve"> 7:33 </w:t>
      </w:r>
      <w:r w:rsidR="00533E75" w:rsidRPr="00343D94">
        <w:rPr>
          <w:rFonts w:ascii="Times New Roman" w:hAnsi="Times New Roman"/>
          <w:sz w:val="19"/>
          <w:szCs w:val="20"/>
          <w:lang w:eastAsia="ar-SA"/>
        </w:rPr>
        <w:t>p.m.</w:t>
      </w:r>
      <w:r w:rsidR="00A72A0C" w:rsidRPr="00343D94">
        <w:rPr>
          <w:rFonts w:ascii="Times New Roman" w:hAnsi="Times New Roman"/>
          <w:sz w:val="19"/>
          <w:szCs w:val="20"/>
          <w:lang w:eastAsia="ar-SA"/>
        </w:rPr>
        <w:t xml:space="preserve"> </w:t>
      </w:r>
      <w:bookmarkEnd w:id="5"/>
    </w:p>
    <w:p w14:paraId="7404E7D9" w14:textId="77777777" w:rsidR="00A44E4D" w:rsidRPr="00343D94" w:rsidRDefault="00A44E4D" w:rsidP="0078072F">
      <w:pPr>
        <w:contextualSpacing/>
        <w:jc w:val="both"/>
        <w:rPr>
          <w:rFonts w:ascii="Times New Roman" w:hAnsi="Times New Roman"/>
          <w:sz w:val="19"/>
          <w:szCs w:val="20"/>
        </w:rPr>
      </w:pPr>
    </w:p>
    <w:p w14:paraId="7B3F579B" w14:textId="77777777" w:rsidR="00B8616E" w:rsidRPr="00343D94" w:rsidRDefault="00B8616E" w:rsidP="0078072F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  <w:t>________________________________</w:t>
      </w:r>
    </w:p>
    <w:p w14:paraId="4810C52D" w14:textId="77777777" w:rsidR="00B8616E" w:rsidRPr="00343D94" w:rsidRDefault="00B8616E" w:rsidP="0078072F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Pr="00343D94">
        <w:rPr>
          <w:rFonts w:ascii="Times New Roman" w:hAnsi="Times New Roman"/>
          <w:b/>
          <w:sz w:val="19"/>
          <w:szCs w:val="20"/>
        </w:rPr>
        <w:tab/>
      </w:r>
      <w:r w:rsidR="005051C4" w:rsidRPr="00343D94">
        <w:rPr>
          <w:rFonts w:ascii="Times New Roman" w:eastAsia="Times New Roman" w:hAnsi="Times New Roman"/>
          <w:b/>
          <w:bCs/>
          <w:sz w:val="19"/>
          <w:szCs w:val="20"/>
        </w:rPr>
        <w:t>David B. Nellans</w:t>
      </w:r>
      <w:r w:rsidR="00BB6666" w:rsidRPr="00343D94">
        <w:rPr>
          <w:rFonts w:ascii="Times New Roman" w:hAnsi="Times New Roman"/>
          <w:b/>
          <w:bCs/>
          <w:sz w:val="19"/>
          <w:szCs w:val="20"/>
        </w:rPr>
        <w:t>,</w:t>
      </w:r>
      <w:r w:rsidR="00BB6666" w:rsidRPr="00343D94">
        <w:rPr>
          <w:rFonts w:ascii="Times New Roman" w:hAnsi="Times New Roman"/>
          <w:b/>
          <w:sz w:val="19"/>
          <w:szCs w:val="20"/>
        </w:rPr>
        <w:t xml:space="preserve"> President</w:t>
      </w:r>
      <w:r w:rsidRPr="00343D94">
        <w:rPr>
          <w:rFonts w:ascii="Times New Roman" w:hAnsi="Times New Roman"/>
          <w:b/>
          <w:sz w:val="19"/>
          <w:szCs w:val="20"/>
        </w:rPr>
        <w:t xml:space="preserve"> </w:t>
      </w:r>
    </w:p>
    <w:p w14:paraId="46693088" w14:textId="77777777" w:rsidR="00B8616E" w:rsidRPr="00343D94" w:rsidRDefault="00A44E4D" w:rsidP="0078072F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>A</w:t>
      </w:r>
      <w:r w:rsidR="00B8616E" w:rsidRPr="00343D94">
        <w:rPr>
          <w:rFonts w:ascii="Times New Roman" w:hAnsi="Times New Roman"/>
          <w:b/>
          <w:sz w:val="19"/>
          <w:szCs w:val="20"/>
        </w:rPr>
        <w:t>TTEST:</w:t>
      </w:r>
    </w:p>
    <w:p w14:paraId="4C779B6F" w14:textId="77777777" w:rsidR="007130E3" w:rsidRPr="00343D94" w:rsidRDefault="007130E3" w:rsidP="0078072F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</w:p>
    <w:p w14:paraId="2392DCD9" w14:textId="77777777" w:rsidR="007130E3" w:rsidRPr="00343D94" w:rsidRDefault="007130E3" w:rsidP="0078072F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</w:p>
    <w:p w14:paraId="542F3D68" w14:textId="77777777" w:rsidR="00B8616E" w:rsidRPr="00343D94" w:rsidRDefault="00B8616E" w:rsidP="0078072F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>___________________</w:t>
      </w:r>
      <w:r w:rsidR="00307EF4" w:rsidRPr="00343D94">
        <w:rPr>
          <w:rFonts w:ascii="Times New Roman" w:hAnsi="Times New Roman"/>
          <w:b/>
          <w:sz w:val="19"/>
          <w:szCs w:val="20"/>
        </w:rPr>
        <w:t>_____</w:t>
      </w:r>
      <w:r w:rsidRPr="00343D94">
        <w:rPr>
          <w:rFonts w:ascii="Times New Roman" w:hAnsi="Times New Roman"/>
          <w:b/>
          <w:sz w:val="19"/>
          <w:szCs w:val="20"/>
        </w:rPr>
        <w:t xml:space="preserve">____________ </w:t>
      </w:r>
    </w:p>
    <w:p w14:paraId="3353B10C" w14:textId="77777777" w:rsidR="007C25AC" w:rsidRPr="00343D94" w:rsidRDefault="00217B6E">
      <w:pPr>
        <w:contextualSpacing/>
        <w:jc w:val="both"/>
        <w:rPr>
          <w:rFonts w:ascii="Times New Roman" w:hAnsi="Times New Roman"/>
          <w:b/>
          <w:sz w:val="19"/>
          <w:szCs w:val="20"/>
        </w:rPr>
      </w:pPr>
      <w:r w:rsidRPr="00343D94">
        <w:rPr>
          <w:rFonts w:ascii="Times New Roman" w:hAnsi="Times New Roman"/>
          <w:b/>
          <w:sz w:val="19"/>
          <w:szCs w:val="20"/>
        </w:rPr>
        <w:t>Wendy Mis</w:t>
      </w:r>
      <w:r w:rsidR="00B8616E" w:rsidRPr="00343D94">
        <w:rPr>
          <w:rFonts w:ascii="Times New Roman" w:hAnsi="Times New Roman"/>
          <w:b/>
          <w:sz w:val="19"/>
          <w:szCs w:val="20"/>
        </w:rPr>
        <w:t xml:space="preserve">, </w:t>
      </w:r>
      <w:r w:rsidR="004D094D" w:rsidRPr="00343D94">
        <w:rPr>
          <w:rFonts w:ascii="Times New Roman" w:hAnsi="Times New Roman"/>
          <w:b/>
          <w:sz w:val="19"/>
          <w:szCs w:val="20"/>
        </w:rPr>
        <w:t>Executive Secretary</w:t>
      </w:r>
    </w:p>
    <w:sectPr w:rsidR="007C25AC" w:rsidRPr="00343D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B778B5" w14:textId="77777777" w:rsidR="00A15BB1" w:rsidRPr="00BC7894" w:rsidRDefault="00A15BB1" w:rsidP="00BB5FBE">
      <w:pPr>
        <w:spacing w:after="0"/>
        <w:rPr>
          <w:sz w:val="17"/>
          <w:szCs w:val="17"/>
        </w:rPr>
      </w:pPr>
      <w:r w:rsidRPr="00BC7894">
        <w:rPr>
          <w:sz w:val="17"/>
          <w:szCs w:val="17"/>
        </w:rPr>
        <w:separator/>
      </w:r>
    </w:p>
  </w:endnote>
  <w:endnote w:type="continuationSeparator" w:id="0">
    <w:p w14:paraId="58649282" w14:textId="77777777" w:rsidR="00A15BB1" w:rsidRPr="00BC7894" w:rsidRDefault="00A15BB1" w:rsidP="00BB5FBE">
      <w:pPr>
        <w:spacing w:after="0"/>
        <w:rPr>
          <w:sz w:val="17"/>
          <w:szCs w:val="17"/>
        </w:rPr>
      </w:pPr>
      <w:r w:rsidRPr="00BC7894">
        <w:rPr>
          <w:sz w:val="17"/>
          <w:szCs w:val="17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B0FDCF" w14:textId="77777777" w:rsidR="004759C5" w:rsidRPr="00BC7894" w:rsidRDefault="004759C5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C0FA57" w14:textId="77777777" w:rsidR="004759C5" w:rsidRPr="00BC7894" w:rsidRDefault="004759C5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D0077F" w14:textId="77777777" w:rsidR="004759C5" w:rsidRPr="00BC7894" w:rsidRDefault="004759C5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FAA302" w14:textId="77777777" w:rsidR="00A15BB1" w:rsidRPr="00BC7894" w:rsidRDefault="00A15BB1" w:rsidP="00BB5FBE">
      <w:pPr>
        <w:spacing w:after="0"/>
        <w:rPr>
          <w:sz w:val="17"/>
          <w:szCs w:val="17"/>
        </w:rPr>
      </w:pPr>
      <w:r w:rsidRPr="00BC7894">
        <w:rPr>
          <w:sz w:val="17"/>
          <w:szCs w:val="17"/>
        </w:rPr>
        <w:separator/>
      </w:r>
    </w:p>
  </w:footnote>
  <w:footnote w:type="continuationSeparator" w:id="0">
    <w:p w14:paraId="7C68D5EB" w14:textId="77777777" w:rsidR="00A15BB1" w:rsidRPr="00BC7894" w:rsidRDefault="00A15BB1" w:rsidP="00BB5FBE">
      <w:pPr>
        <w:spacing w:after="0"/>
        <w:rPr>
          <w:sz w:val="17"/>
          <w:szCs w:val="17"/>
        </w:rPr>
      </w:pPr>
      <w:r w:rsidRPr="00BC7894">
        <w:rPr>
          <w:sz w:val="17"/>
          <w:szCs w:val="17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305ED" w14:textId="77777777" w:rsidR="004759C5" w:rsidRPr="00BC7894" w:rsidRDefault="004759C5">
    <w:pPr>
      <w:pStyle w:val="Head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8"/>
        <w:szCs w:val="18"/>
      </w:rPr>
      <w:id w:val="1806973634"/>
      <w:docPartObj>
        <w:docPartGallery w:val="Watermarks"/>
        <w:docPartUnique/>
      </w:docPartObj>
    </w:sdtPr>
    <w:sdtEndPr/>
    <w:sdtContent>
      <w:p w14:paraId="1ABDEFDC" w14:textId="507A2D0D" w:rsidR="004759C5" w:rsidRPr="00BC7894" w:rsidRDefault="0058174D">
        <w:pPr>
          <w:pStyle w:val="Header"/>
          <w:rPr>
            <w:sz w:val="18"/>
            <w:szCs w:val="18"/>
          </w:rPr>
        </w:pPr>
        <w:r>
          <w:rPr>
            <w:noProof/>
            <w:sz w:val="18"/>
            <w:szCs w:val="18"/>
          </w:rPr>
          <w:pict w14:anchorId="1286BEF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7331EA" w14:textId="77777777" w:rsidR="004759C5" w:rsidRPr="00BC7894" w:rsidRDefault="004759C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D0424"/>
    <w:multiLevelType w:val="hybridMultilevel"/>
    <w:tmpl w:val="F96C2992"/>
    <w:lvl w:ilvl="0" w:tplc="3E383D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86653D"/>
    <w:multiLevelType w:val="multilevel"/>
    <w:tmpl w:val="2C88B20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4C5ED7"/>
    <w:multiLevelType w:val="multilevel"/>
    <w:tmpl w:val="4FCCC60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643C70"/>
    <w:multiLevelType w:val="multilevel"/>
    <w:tmpl w:val="A4C45ED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807626778">
    <w:abstractNumId w:val="1"/>
    <w:lvlOverride w:ilvl="0">
      <w:startOverride w:val="1"/>
    </w:lvlOverride>
  </w:num>
  <w:num w:numId="2" w16cid:durableId="1898204802">
    <w:abstractNumId w:val="1"/>
    <w:lvlOverride w:ilvl="0">
      <w:startOverride w:val="2"/>
    </w:lvlOverride>
  </w:num>
  <w:num w:numId="3" w16cid:durableId="515391097">
    <w:abstractNumId w:val="1"/>
    <w:lvlOverride w:ilvl="0">
      <w:startOverride w:val="3"/>
    </w:lvlOverride>
  </w:num>
  <w:num w:numId="4" w16cid:durableId="1876886538">
    <w:abstractNumId w:val="1"/>
    <w:lvlOverride w:ilvl="0">
      <w:startOverride w:val="4"/>
    </w:lvlOverride>
  </w:num>
  <w:num w:numId="5" w16cid:durableId="647322223">
    <w:abstractNumId w:val="2"/>
    <w:lvlOverride w:ilvl="0">
      <w:startOverride w:val="1"/>
    </w:lvlOverride>
  </w:num>
  <w:num w:numId="6" w16cid:durableId="465856120">
    <w:abstractNumId w:val="2"/>
    <w:lvlOverride w:ilvl="0">
      <w:startOverride w:val="2"/>
    </w:lvlOverride>
  </w:num>
  <w:num w:numId="7" w16cid:durableId="1475565658">
    <w:abstractNumId w:val="2"/>
    <w:lvlOverride w:ilvl="0">
      <w:startOverride w:val="3"/>
    </w:lvlOverride>
  </w:num>
  <w:num w:numId="8" w16cid:durableId="823930332">
    <w:abstractNumId w:val="2"/>
    <w:lvlOverride w:ilvl="0">
      <w:startOverride w:val="4"/>
    </w:lvlOverride>
  </w:num>
  <w:num w:numId="9" w16cid:durableId="148861504">
    <w:abstractNumId w:val="0"/>
  </w:num>
  <w:num w:numId="10" w16cid:durableId="1125462919">
    <w:abstractNumId w:val="3"/>
    <w:lvlOverride w:ilvl="0">
      <w:startOverride w:val="1"/>
    </w:lvlOverride>
  </w:num>
  <w:num w:numId="11" w16cid:durableId="12071742">
    <w:abstractNumId w:val="3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tDQyMzK1MDSwMDBU0lEKTi0uzszPAykwqgUASbLQHCwAAAA="/>
  </w:docVars>
  <w:rsids>
    <w:rsidRoot w:val="000D22CA"/>
    <w:rsid w:val="0001054A"/>
    <w:rsid w:val="000208B8"/>
    <w:rsid w:val="00026447"/>
    <w:rsid w:val="000273BF"/>
    <w:rsid w:val="00030496"/>
    <w:rsid w:val="00031618"/>
    <w:rsid w:val="00033267"/>
    <w:rsid w:val="0003794E"/>
    <w:rsid w:val="000404B3"/>
    <w:rsid w:val="00042F45"/>
    <w:rsid w:val="00043AC9"/>
    <w:rsid w:val="0004508D"/>
    <w:rsid w:val="00054642"/>
    <w:rsid w:val="00056404"/>
    <w:rsid w:val="00057BBE"/>
    <w:rsid w:val="000609D2"/>
    <w:rsid w:val="0006134B"/>
    <w:rsid w:val="00064DEE"/>
    <w:rsid w:val="000652C5"/>
    <w:rsid w:val="00075988"/>
    <w:rsid w:val="000804E6"/>
    <w:rsid w:val="00085C35"/>
    <w:rsid w:val="00086742"/>
    <w:rsid w:val="00086D76"/>
    <w:rsid w:val="00094034"/>
    <w:rsid w:val="00094EAF"/>
    <w:rsid w:val="00096D9C"/>
    <w:rsid w:val="000A1842"/>
    <w:rsid w:val="000A2C00"/>
    <w:rsid w:val="000A4B42"/>
    <w:rsid w:val="000A7581"/>
    <w:rsid w:val="000B2AFA"/>
    <w:rsid w:val="000B5785"/>
    <w:rsid w:val="000B617D"/>
    <w:rsid w:val="000B7C7B"/>
    <w:rsid w:val="000C022A"/>
    <w:rsid w:val="000C26B7"/>
    <w:rsid w:val="000C44B5"/>
    <w:rsid w:val="000C54BA"/>
    <w:rsid w:val="000C7333"/>
    <w:rsid w:val="000D22CA"/>
    <w:rsid w:val="000D3401"/>
    <w:rsid w:val="000D35D3"/>
    <w:rsid w:val="000D696A"/>
    <w:rsid w:val="000D71B4"/>
    <w:rsid w:val="000D74BE"/>
    <w:rsid w:val="000E1A48"/>
    <w:rsid w:val="000E63D1"/>
    <w:rsid w:val="000E6870"/>
    <w:rsid w:val="000F006C"/>
    <w:rsid w:val="000F1453"/>
    <w:rsid w:val="000F2473"/>
    <w:rsid w:val="000F59C9"/>
    <w:rsid w:val="000F6DC2"/>
    <w:rsid w:val="00105E1B"/>
    <w:rsid w:val="00107993"/>
    <w:rsid w:val="001121C3"/>
    <w:rsid w:val="00113F44"/>
    <w:rsid w:val="00114EBA"/>
    <w:rsid w:val="00115867"/>
    <w:rsid w:val="001175BF"/>
    <w:rsid w:val="001175F8"/>
    <w:rsid w:val="00121A41"/>
    <w:rsid w:val="001269EE"/>
    <w:rsid w:val="00126C63"/>
    <w:rsid w:val="0012706D"/>
    <w:rsid w:val="00127C46"/>
    <w:rsid w:val="00130643"/>
    <w:rsid w:val="00130D6C"/>
    <w:rsid w:val="001311A7"/>
    <w:rsid w:val="0013762D"/>
    <w:rsid w:val="001403D6"/>
    <w:rsid w:val="00140BDE"/>
    <w:rsid w:val="00141542"/>
    <w:rsid w:val="0014259A"/>
    <w:rsid w:val="00142AD4"/>
    <w:rsid w:val="00144D57"/>
    <w:rsid w:val="0014527D"/>
    <w:rsid w:val="001463B8"/>
    <w:rsid w:val="00150B38"/>
    <w:rsid w:val="0015373F"/>
    <w:rsid w:val="00155B24"/>
    <w:rsid w:val="00156370"/>
    <w:rsid w:val="00162D87"/>
    <w:rsid w:val="00162D9B"/>
    <w:rsid w:val="00172B6E"/>
    <w:rsid w:val="00175179"/>
    <w:rsid w:val="001779CA"/>
    <w:rsid w:val="00180FF7"/>
    <w:rsid w:val="0018405D"/>
    <w:rsid w:val="001858FA"/>
    <w:rsid w:val="00192EFB"/>
    <w:rsid w:val="0019414B"/>
    <w:rsid w:val="00195E23"/>
    <w:rsid w:val="001A157C"/>
    <w:rsid w:val="001A230A"/>
    <w:rsid w:val="001A30FB"/>
    <w:rsid w:val="001A37DA"/>
    <w:rsid w:val="001A3987"/>
    <w:rsid w:val="001A4345"/>
    <w:rsid w:val="001A6EAA"/>
    <w:rsid w:val="001A7653"/>
    <w:rsid w:val="001B0141"/>
    <w:rsid w:val="001B1B78"/>
    <w:rsid w:val="001B74CF"/>
    <w:rsid w:val="001C06E6"/>
    <w:rsid w:val="001C16CF"/>
    <w:rsid w:val="001C744E"/>
    <w:rsid w:val="001D0F6F"/>
    <w:rsid w:val="001D5677"/>
    <w:rsid w:val="001D7CCC"/>
    <w:rsid w:val="001E050C"/>
    <w:rsid w:val="001E6457"/>
    <w:rsid w:val="001E7705"/>
    <w:rsid w:val="001E78C6"/>
    <w:rsid w:val="001F32EB"/>
    <w:rsid w:val="001F3D62"/>
    <w:rsid w:val="001F79B5"/>
    <w:rsid w:val="0020170F"/>
    <w:rsid w:val="00203895"/>
    <w:rsid w:val="00203C49"/>
    <w:rsid w:val="0021196D"/>
    <w:rsid w:val="00213E50"/>
    <w:rsid w:val="00217B6E"/>
    <w:rsid w:val="0022339D"/>
    <w:rsid w:val="00224633"/>
    <w:rsid w:val="0022620A"/>
    <w:rsid w:val="00227230"/>
    <w:rsid w:val="00227515"/>
    <w:rsid w:val="00227773"/>
    <w:rsid w:val="002315F9"/>
    <w:rsid w:val="002334DA"/>
    <w:rsid w:val="00234442"/>
    <w:rsid w:val="00235661"/>
    <w:rsid w:val="0024124E"/>
    <w:rsid w:val="00244BB8"/>
    <w:rsid w:val="002469E1"/>
    <w:rsid w:val="00251F2E"/>
    <w:rsid w:val="0025739C"/>
    <w:rsid w:val="00260877"/>
    <w:rsid w:val="00261FB0"/>
    <w:rsid w:val="002625D8"/>
    <w:rsid w:val="002634E5"/>
    <w:rsid w:val="002644F1"/>
    <w:rsid w:val="00266965"/>
    <w:rsid w:val="00267DE8"/>
    <w:rsid w:val="0027065D"/>
    <w:rsid w:val="00272033"/>
    <w:rsid w:val="0027264F"/>
    <w:rsid w:val="00275C4C"/>
    <w:rsid w:val="002778DA"/>
    <w:rsid w:val="00277963"/>
    <w:rsid w:val="002829D2"/>
    <w:rsid w:val="00284E15"/>
    <w:rsid w:val="0028632D"/>
    <w:rsid w:val="002863BB"/>
    <w:rsid w:val="00287279"/>
    <w:rsid w:val="00287D3A"/>
    <w:rsid w:val="00290F74"/>
    <w:rsid w:val="00291479"/>
    <w:rsid w:val="002940E0"/>
    <w:rsid w:val="002968E8"/>
    <w:rsid w:val="002A3C1B"/>
    <w:rsid w:val="002B4393"/>
    <w:rsid w:val="002B43AF"/>
    <w:rsid w:val="002B5823"/>
    <w:rsid w:val="002B5A88"/>
    <w:rsid w:val="002C13CC"/>
    <w:rsid w:val="002C3239"/>
    <w:rsid w:val="002C5800"/>
    <w:rsid w:val="002D1F13"/>
    <w:rsid w:val="002E4922"/>
    <w:rsid w:val="002E6A43"/>
    <w:rsid w:val="002F0E42"/>
    <w:rsid w:val="002F1144"/>
    <w:rsid w:val="002F29A4"/>
    <w:rsid w:val="002F5ABC"/>
    <w:rsid w:val="002F6918"/>
    <w:rsid w:val="00300869"/>
    <w:rsid w:val="00300A61"/>
    <w:rsid w:val="00303581"/>
    <w:rsid w:val="0030744A"/>
    <w:rsid w:val="00307EF4"/>
    <w:rsid w:val="00310773"/>
    <w:rsid w:val="00310EBE"/>
    <w:rsid w:val="00311AC6"/>
    <w:rsid w:val="0031273D"/>
    <w:rsid w:val="0031320F"/>
    <w:rsid w:val="00316AFB"/>
    <w:rsid w:val="00322186"/>
    <w:rsid w:val="00335380"/>
    <w:rsid w:val="003400D5"/>
    <w:rsid w:val="00342118"/>
    <w:rsid w:val="00343D94"/>
    <w:rsid w:val="00345A89"/>
    <w:rsid w:val="00345FA0"/>
    <w:rsid w:val="00347F04"/>
    <w:rsid w:val="00352CB0"/>
    <w:rsid w:val="00354C3D"/>
    <w:rsid w:val="00357951"/>
    <w:rsid w:val="00360053"/>
    <w:rsid w:val="00361D7F"/>
    <w:rsid w:val="00363591"/>
    <w:rsid w:val="00366C7A"/>
    <w:rsid w:val="003679D3"/>
    <w:rsid w:val="00372436"/>
    <w:rsid w:val="0037246F"/>
    <w:rsid w:val="0037292B"/>
    <w:rsid w:val="00373AEA"/>
    <w:rsid w:val="00373BCD"/>
    <w:rsid w:val="00375ED9"/>
    <w:rsid w:val="0037660B"/>
    <w:rsid w:val="00385705"/>
    <w:rsid w:val="00387C87"/>
    <w:rsid w:val="00393DEA"/>
    <w:rsid w:val="003A446F"/>
    <w:rsid w:val="003A475B"/>
    <w:rsid w:val="003B1124"/>
    <w:rsid w:val="003B2EAA"/>
    <w:rsid w:val="003B5B13"/>
    <w:rsid w:val="003C2676"/>
    <w:rsid w:val="003C2BD5"/>
    <w:rsid w:val="003C4A36"/>
    <w:rsid w:val="003C60D9"/>
    <w:rsid w:val="003C6E35"/>
    <w:rsid w:val="003C72FF"/>
    <w:rsid w:val="003D0C03"/>
    <w:rsid w:val="003D12E7"/>
    <w:rsid w:val="003D1895"/>
    <w:rsid w:val="003D4F16"/>
    <w:rsid w:val="003D5BA9"/>
    <w:rsid w:val="003E39F2"/>
    <w:rsid w:val="003E47F5"/>
    <w:rsid w:val="003E6F30"/>
    <w:rsid w:val="003F235C"/>
    <w:rsid w:val="003F3F79"/>
    <w:rsid w:val="003F6131"/>
    <w:rsid w:val="004036E3"/>
    <w:rsid w:val="00404955"/>
    <w:rsid w:val="00404EF9"/>
    <w:rsid w:val="00407370"/>
    <w:rsid w:val="004134A8"/>
    <w:rsid w:val="004147E9"/>
    <w:rsid w:val="00415962"/>
    <w:rsid w:val="00432D3F"/>
    <w:rsid w:val="0043429D"/>
    <w:rsid w:val="00437C6E"/>
    <w:rsid w:val="00441811"/>
    <w:rsid w:val="004461FF"/>
    <w:rsid w:val="00446E17"/>
    <w:rsid w:val="0044756B"/>
    <w:rsid w:val="00450E85"/>
    <w:rsid w:val="00453BFC"/>
    <w:rsid w:val="004572E9"/>
    <w:rsid w:val="00457490"/>
    <w:rsid w:val="00460359"/>
    <w:rsid w:val="004608EB"/>
    <w:rsid w:val="004631AA"/>
    <w:rsid w:val="004649CB"/>
    <w:rsid w:val="00464BC0"/>
    <w:rsid w:val="00464F9C"/>
    <w:rsid w:val="0046666F"/>
    <w:rsid w:val="00467234"/>
    <w:rsid w:val="00471B61"/>
    <w:rsid w:val="004734D7"/>
    <w:rsid w:val="004759C5"/>
    <w:rsid w:val="00482AB8"/>
    <w:rsid w:val="004835DF"/>
    <w:rsid w:val="00490F34"/>
    <w:rsid w:val="00495791"/>
    <w:rsid w:val="004976DE"/>
    <w:rsid w:val="004A2962"/>
    <w:rsid w:val="004A3D12"/>
    <w:rsid w:val="004A40EB"/>
    <w:rsid w:val="004A6D08"/>
    <w:rsid w:val="004A787A"/>
    <w:rsid w:val="004B6167"/>
    <w:rsid w:val="004C1C2F"/>
    <w:rsid w:val="004C2518"/>
    <w:rsid w:val="004C2990"/>
    <w:rsid w:val="004C3DDB"/>
    <w:rsid w:val="004D094D"/>
    <w:rsid w:val="004D0B6B"/>
    <w:rsid w:val="004D3E2F"/>
    <w:rsid w:val="004D43B7"/>
    <w:rsid w:val="004D65A3"/>
    <w:rsid w:val="004D7C90"/>
    <w:rsid w:val="004E031C"/>
    <w:rsid w:val="004E1E33"/>
    <w:rsid w:val="004E22EE"/>
    <w:rsid w:val="004E23E5"/>
    <w:rsid w:val="004E37FB"/>
    <w:rsid w:val="004E4852"/>
    <w:rsid w:val="004E5122"/>
    <w:rsid w:val="004E6370"/>
    <w:rsid w:val="004E67F0"/>
    <w:rsid w:val="004E7B19"/>
    <w:rsid w:val="004E7F60"/>
    <w:rsid w:val="004F2B78"/>
    <w:rsid w:val="004F2DAA"/>
    <w:rsid w:val="004F2EA2"/>
    <w:rsid w:val="004F434A"/>
    <w:rsid w:val="004F43EB"/>
    <w:rsid w:val="004F5C4E"/>
    <w:rsid w:val="004F749E"/>
    <w:rsid w:val="004F75AD"/>
    <w:rsid w:val="005021D2"/>
    <w:rsid w:val="00504762"/>
    <w:rsid w:val="005051C4"/>
    <w:rsid w:val="00517C18"/>
    <w:rsid w:val="00517D30"/>
    <w:rsid w:val="00525066"/>
    <w:rsid w:val="00525965"/>
    <w:rsid w:val="00533E75"/>
    <w:rsid w:val="00535731"/>
    <w:rsid w:val="005370C9"/>
    <w:rsid w:val="00541F14"/>
    <w:rsid w:val="005433AF"/>
    <w:rsid w:val="005461DE"/>
    <w:rsid w:val="00551357"/>
    <w:rsid w:val="00553A2A"/>
    <w:rsid w:val="0055404F"/>
    <w:rsid w:val="005540BE"/>
    <w:rsid w:val="00557E19"/>
    <w:rsid w:val="005618DD"/>
    <w:rsid w:val="005619F9"/>
    <w:rsid w:val="005641AD"/>
    <w:rsid w:val="00566AF7"/>
    <w:rsid w:val="00581632"/>
    <w:rsid w:val="0058174D"/>
    <w:rsid w:val="00581901"/>
    <w:rsid w:val="005822A6"/>
    <w:rsid w:val="00585113"/>
    <w:rsid w:val="00591232"/>
    <w:rsid w:val="00592775"/>
    <w:rsid w:val="00593412"/>
    <w:rsid w:val="00593BB8"/>
    <w:rsid w:val="00596C94"/>
    <w:rsid w:val="00597890"/>
    <w:rsid w:val="005A1254"/>
    <w:rsid w:val="005B1C75"/>
    <w:rsid w:val="005B3409"/>
    <w:rsid w:val="005B4397"/>
    <w:rsid w:val="005B50F5"/>
    <w:rsid w:val="005C3020"/>
    <w:rsid w:val="005D02D3"/>
    <w:rsid w:val="005D0F84"/>
    <w:rsid w:val="005D120C"/>
    <w:rsid w:val="005D3440"/>
    <w:rsid w:val="005D36CD"/>
    <w:rsid w:val="005D4242"/>
    <w:rsid w:val="005D46FA"/>
    <w:rsid w:val="005D56EF"/>
    <w:rsid w:val="005D7BC3"/>
    <w:rsid w:val="005E0EA9"/>
    <w:rsid w:val="005E1468"/>
    <w:rsid w:val="005E42E9"/>
    <w:rsid w:val="005E72DD"/>
    <w:rsid w:val="005F1F66"/>
    <w:rsid w:val="005F3AAD"/>
    <w:rsid w:val="005F539B"/>
    <w:rsid w:val="005F543C"/>
    <w:rsid w:val="005F5DDC"/>
    <w:rsid w:val="005F5FE5"/>
    <w:rsid w:val="00601142"/>
    <w:rsid w:val="00601BEA"/>
    <w:rsid w:val="006063A8"/>
    <w:rsid w:val="00610E7A"/>
    <w:rsid w:val="0061230C"/>
    <w:rsid w:val="0061455D"/>
    <w:rsid w:val="00614984"/>
    <w:rsid w:val="00616323"/>
    <w:rsid w:val="006302B7"/>
    <w:rsid w:val="00635127"/>
    <w:rsid w:val="0064372C"/>
    <w:rsid w:val="006440EF"/>
    <w:rsid w:val="00650240"/>
    <w:rsid w:val="0065271F"/>
    <w:rsid w:val="00652906"/>
    <w:rsid w:val="0065543A"/>
    <w:rsid w:val="00660C82"/>
    <w:rsid w:val="00662364"/>
    <w:rsid w:val="00663268"/>
    <w:rsid w:val="006634F8"/>
    <w:rsid w:val="00665D15"/>
    <w:rsid w:val="006661B2"/>
    <w:rsid w:val="006748A9"/>
    <w:rsid w:val="00675910"/>
    <w:rsid w:val="00687A5E"/>
    <w:rsid w:val="006905C2"/>
    <w:rsid w:val="006916E8"/>
    <w:rsid w:val="00691908"/>
    <w:rsid w:val="0069265E"/>
    <w:rsid w:val="00694AC4"/>
    <w:rsid w:val="006958EA"/>
    <w:rsid w:val="006A0B93"/>
    <w:rsid w:val="006A2F04"/>
    <w:rsid w:val="006A34E7"/>
    <w:rsid w:val="006A4D49"/>
    <w:rsid w:val="006A6D27"/>
    <w:rsid w:val="006A73B8"/>
    <w:rsid w:val="006B0896"/>
    <w:rsid w:val="006B0BBF"/>
    <w:rsid w:val="006B103B"/>
    <w:rsid w:val="006B27F3"/>
    <w:rsid w:val="006B4EF4"/>
    <w:rsid w:val="006B7134"/>
    <w:rsid w:val="006C130A"/>
    <w:rsid w:val="006C17F5"/>
    <w:rsid w:val="006C1D29"/>
    <w:rsid w:val="006D4DA9"/>
    <w:rsid w:val="006D4F64"/>
    <w:rsid w:val="006D6089"/>
    <w:rsid w:val="006E016C"/>
    <w:rsid w:val="006E0AB3"/>
    <w:rsid w:val="006E141A"/>
    <w:rsid w:val="006E3D6A"/>
    <w:rsid w:val="006E4D80"/>
    <w:rsid w:val="006E5C26"/>
    <w:rsid w:val="006E6027"/>
    <w:rsid w:val="006E7BAF"/>
    <w:rsid w:val="006F4B0C"/>
    <w:rsid w:val="006F5149"/>
    <w:rsid w:val="00703CFD"/>
    <w:rsid w:val="0070426A"/>
    <w:rsid w:val="00706DA0"/>
    <w:rsid w:val="00707FA8"/>
    <w:rsid w:val="00711317"/>
    <w:rsid w:val="00711AB0"/>
    <w:rsid w:val="007130E3"/>
    <w:rsid w:val="0071381B"/>
    <w:rsid w:val="00714802"/>
    <w:rsid w:val="00714D15"/>
    <w:rsid w:val="007164C8"/>
    <w:rsid w:val="007213FB"/>
    <w:rsid w:val="00723784"/>
    <w:rsid w:val="00733275"/>
    <w:rsid w:val="007332AE"/>
    <w:rsid w:val="00734D1E"/>
    <w:rsid w:val="00736596"/>
    <w:rsid w:val="007366E1"/>
    <w:rsid w:val="0073681A"/>
    <w:rsid w:val="007409E3"/>
    <w:rsid w:val="00740CC7"/>
    <w:rsid w:val="00743171"/>
    <w:rsid w:val="00745101"/>
    <w:rsid w:val="00745EB2"/>
    <w:rsid w:val="007526F6"/>
    <w:rsid w:val="00754EE8"/>
    <w:rsid w:val="00755FDF"/>
    <w:rsid w:val="00756EEA"/>
    <w:rsid w:val="0076021C"/>
    <w:rsid w:val="00760AA2"/>
    <w:rsid w:val="00761A1E"/>
    <w:rsid w:val="007632DC"/>
    <w:rsid w:val="007640C1"/>
    <w:rsid w:val="00764189"/>
    <w:rsid w:val="00764243"/>
    <w:rsid w:val="007645C7"/>
    <w:rsid w:val="007654FD"/>
    <w:rsid w:val="0077040D"/>
    <w:rsid w:val="0078072F"/>
    <w:rsid w:val="0078681B"/>
    <w:rsid w:val="0079019C"/>
    <w:rsid w:val="0079141D"/>
    <w:rsid w:val="00791D29"/>
    <w:rsid w:val="007930D1"/>
    <w:rsid w:val="007A49D2"/>
    <w:rsid w:val="007A4A08"/>
    <w:rsid w:val="007A7AC4"/>
    <w:rsid w:val="007B1E2F"/>
    <w:rsid w:val="007B38A7"/>
    <w:rsid w:val="007B4910"/>
    <w:rsid w:val="007B4D12"/>
    <w:rsid w:val="007B4E4E"/>
    <w:rsid w:val="007B6C89"/>
    <w:rsid w:val="007B7AB5"/>
    <w:rsid w:val="007C25AC"/>
    <w:rsid w:val="007C4940"/>
    <w:rsid w:val="007C7258"/>
    <w:rsid w:val="007D1A3B"/>
    <w:rsid w:val="007D3439"/>
    <w:rsid w:val="007D42A3"/>
    <w:rsid w:val="007E369C"/>
    <w:rsid w:val="007E394D"/>
    <w:rsid w:val="007E3A8E"/>
    <w:rsid w:val="007E3F27"/>
    <w:rsid w:val="007E456E"/>
    <w:rsid w:val="007E62FA"/>
    <w:rsid w:val="007E63DB"/>
    <w:rsid w:val="007F05C6"/>
    <w:rsid w:val="007F1574"/>
    <w:rsid w:val="007F1ACF"/>
    <w:rsid w:val="007F3060"/>
    <w:rsid w:val="007F3072"/>
    <w:rsid w:val="007F33C9"/>
    <w:rsid w:val="007F35FD"/>
    <w:rsid w:val="007F6AB2"/>
    <w:rsid w:val="007F725A"/>
    <w:rsid w:val="007F7BFD"/>
    <w:rsid w:val="00800A73"/>
    <w:rsid w:val="00801315"/>
    <w:rsid w:val="0080185E"/>
    <w:rsid w:val="00804BD8"/>
    <w:rsid w:val="00805B56"/>
    <w:rsid w:val="008114D5"/>
    <w:rsid w:val="0081538E"/>
    <w:rsid w:val="00820506"/>
    <w:rsid w:val="008206B4"/>
    <w:rsid w:val="00820A72"/>
    <w:rsid w:val="00820F51"/>
    <w:rsid w:val="0082309E"/>
    <w:rsid w:val="00823D8F"/>
    <w:rsid w:val="00826A0E"/>
    <w:rsid w:val="0083252E"/>
    <w:rsid w:val="00832692"/>
    <w:rsid w:val="00837462"/>
    <w:rsid w:val="0084057D"/>
    <w:rsid w:val="00840881"/>
    <w:rsid w:val="00843614"/>
    <w:rsid w:val="00845312"/>
    <w:rsid w:val="0084670B"/>
    <w:rsid w:val="008478B4"/>
    <w:rsid w:val="008569D2"/>
    <w:rsid w:val="00861DD5"/>
    <w:rsid w:val="008623AF"/>
    <w:rsid w:val="008629C1"/>
    <w:rsid w:val="00863E71"/>
    <w:rsid w:val="00864B21"/>
    <w:rsid w:val="00864BF2"/>
    <w:rsid w:val="00866414"/>
    <w:rsid w:val="00873CB4"/>
    <w:rsid w:val="008766B7"/>
    <w:rsid w:val="00881C3A"/>
    <w:rsid w:val="00884957"/>
    <w:rsid w:val="0088515B"/>
    <w:rsid w:val="00886818"/>
    <w:rsid w:val="00892238"/>
    <w:rsid w:val="00897A28"/>
    <w:rsid w:val="008A036F"/>
    <w:rsid w:val="008A20C5"/>
    <w:rsid w:val="008A322D"/>
    <w:rsid w:val="008A35AE"/>
    <w:rsid w:val="008A4A34"/>
    <w:rsid w:val="008B1216"/>
    <w:rsid w:val="008B1ACF"/>
    <w:rsid w:val="008B39C3"/>
    <w:rsid w:val="008B7CD1"/>
    <w:rsid w:val="008C4260"/>
    <w:rsid w:val="008C43B8"/>
    <w:rsid w:val="008C4F0D"/>
    <w:rsid w:val="008C5C5F"/>
    <w:rsid w:val="008D1026"/>
    <w:rsid w:val="008D1417"/>
    <w:rsid w:val="008D5BF3"/>
    <w:rsid w:val="008E161E"/>
    <w:rsid w:val="008E1681"/>
    <w:rsid w:val="008E1D10"/>
    <w:rsid w:val="008E262B"/>
    <w:rsid w:val="008E329C"/>
    <w:rsid w:val="008E4308"/>
    <w:rsid w:val="008F102E"/>
    <w:rsid w:val="008F1888"/>
    <w:rsid w:val="008F2A36"/>
    <w:rsid w:val="008F437C"/>
    <w:rsid w:val="008F5965"/>
    <w:rsid w:val="0091477D"/>
    <w:rsid w:val="00916B2D"/>
    <w:rsid w:val="00917922"/>
    <w:rsid w:val="00923827"/>
    <w:rsid w:val="009263EA"/>
    <w:rsid w:val="00926A92"/>
    <w:rsid w:val="00927080"/>
    <w:rsid w:val="00927752"/>
    <w:rsid w:val="0093111B"/>
    <w:rsid w:val="00932834"/>
    <w:rsid w:val="00933F7A"/>
    <w:rsid w:val="009354B4"/>
    <w:rsid w:val="0093568A"/>
    <w:rsid w:val="009366D8"/>
    <w:rsid w:val="00937FC7"/>
    <w:rsid w:val="00943071"/>
    <w:rsid w:val="0094366D"/>
    <w:rsid w:val="00946991"/>
    <w:rsid w:val="009514EF"/>
    <w:rsid w:val="009521E6"/>
    <w:rsid w:val="00952428"/>
    <w:rsid w:val="00953CF2"/>
    <w:rsid w:val="00953FB6"/>
    <w:rsid w:val="00954A64"/>
    <w:rsid w:val="00954FC7"/>
    <w:rsid w:val="009605FC"/>
    <w:rsid w:val="00965ADB"/>
    <w:rsid w:val="0096730F"/>
    <w:rsid w:val="00967D2F"/>
    <w:rsid w:val="0097121E"/>
    <w:rsid w:val="00971BF6"/>
    <w:rsid w:val="0097241A"/>
    <w:rsid w:val="009812E1"/>
    <w:rsid w:val="00981516"/>
    <w:rsid w:val="00984412"/>
    <w:rsid w:val="009876A3"/>
    <w:rsid w:val="00990649"/>
    <w:rsid w:val="009908A1"/>
    <w:rsid w:val="009928C3"/>
    <w:rsid w:val="00997E93"/>
    <w:rsid w:val="009A2BD9"/>
    <w:rsid w:val="009A4AC6"/>
    <w:rsid w:val="009A4EF0"/>
    <w:rsid w:val="009A70AA"/>
    <w:rsid w:val="009A7364"/>
    <w:rsid w:val="009B0198"/>
    <w:rsid w:val="009B01C7"/>
    <w:rsid w:val="009B28B5"/>
    <w:rsid w:val="009B2F7D"/>
    <w:rsid w:val="009B30C9"/>
    <w:rsid w:val="009B359E"/>
    <w:rsid w:val="009B7554"/>
    <w:rsid w:val="009C0F81"/>
    <w:rsid w:val="009C15D8"/>
    <w:rsid w:val="009C4684"/>
    <w:rsid w:val="009C47F0"/>
    <w:rsid w:val="009C52D0"/>
    <w:rsid w:val="009C620C"/>
    <w:rsid w:val="009C6727"/>
    <w:rsid w:val="009D1BCC"/>
    <w:rsid w:val="009D1D83"/>
    <w:rsid w:val="009D3986"/>
    <w:rsid w:val="009E0215"/>
    <w:rsid w:val="009E16D4"/>
    <w:rsid w:val="009E2DF5"/>
    <w:rsid w:val="009E3CD6"/>
    <w:rsid w:val="009E4999"/>
    <w:rsid w:val="009E673C"/>
    <w:rsid w:val="009E739E"/>
    <w:rsid w:val="009F08D5"/>
    <w:rsid w:val="009F4497"/>
    <w:rsid w:val="009F5C25"/>
    <w:rsid w:val="009F70DE"/>
    <w:rsid w:val="009F7604"/>
    <w:rsid w:val="009F7FFC"/>
    <w:rsid w:val="00A000D0"/>
    <w:rsid w:val="00A00104"/>
    <w:rsid w:val="00A0128E"/>
    <w:rsid w:val="00A03BBD"/>
    <w:rsid w:val="00A0777A"/>
    <w:rsid w:val="00A07BBD"/>
    <w:rsid w:val="00A11DA4"/>
    <w:rsid w:val="00A135F7"/>
    <w:rsid w:val="00A14834"/>
    <w:rsid w:val="00A15BB1"/>
    <w:rsid w:val="00A17CCA"/>
    <w:rsid w:val="00A257B3"/>
    <w:rsid w:val="00A26673"/>
    <w:rsid w:val="00A2705E"/>
    <w:rsid w:val="00A27820"/>
    <w:rsid w:val="00A3214A"/>
    <w:rsid w:val="00A325A6"/>
    <w:rsid w:val="00A32637"/>
    <w:rsid w:val="00A34A48"/>
    <w:rsid w:val="00A34CB0"/>
    <w:rsid w:val="00A42976"/>
    <w:rsid w:val="00A42E75"/>
    <w:rsid w:val="00A4352C"/>
    <w:rsid w:val="00A44C8E"/>
    <w:rsid w:val="00A44E4D"/>
    <w:rsid w:val="00A45FFC"/>
    <w:rsid w:val="00A46506"/>
    <w:rsid w:val="00A514D0"/>
    <w:rsid w:val="00A53F12"/>
    <w:rsid w:val="00A55F8A"/>
    <w:rsid w:val="00A56BA8"/>
    <w:rsid w:val="00A56EC2"/>
    <w:rsid w:val="00A578A2"/>
    <w:rsid w:val="00A63ECC"/>
    <w:rsid w:val="00A67426"/>
    <w:rsid w:val="00A70FFA"/>
    <w:rsid w:val="00A723C5"/>
    <w:rsid w:val="00A72A0C"/>
    <w:rsid w:val="00A749DD"/>
    <w:rsid w:val="00A77B67"/>
    <w:rsid w:val="00A77C16"/>
    <w:rsid w:val="00A81007"/>
    <w:rsid w:val="00A811BC"/>
    <w:rsid w:val="00A82B70"/>
    <w:rsid w:val="00A9156C"/>
    <w:rsid w:val="00A931A0"/>
    <w:rsid w:val="00A937A1"/>
    <w:rsid w:val="00AA03A0"/>
    <w:rsid w:val="00AA391A"/>
    <w:rsid w:val="00AA7A4D"/>
    <w:rsid w:val="00AB362B"/>
    <w:rsid w:val="00AB446B"/>
    <w:rsid w:val="00AB4FC4"/>
    <w:rsid w:val="00AB6C44"/>
    <w:rsid w:val="00AC2627"/>
    <w:rsid w:val="00AC5E7D"/>
    <w:rsid w:val="00AD4789"/>
    <w:rsid w:val="00AE1E47"/>
    <w:rsid w:val="00AE2021"/>
    <w:rsid w:val="00AE4AF5"/>
    <w:rsid w:val="00AE7920"/>
    <w:rsid w:val="00B05F36"/>
    <w:rsid w:val="00B065ED"/>
    <w:rsid w:val="00B066F7"/>
    <w:rsid w:val="00B06DF0"/>
    <w:rsid w:val="00B127B6"/>
    <w:rsid w:val="00B22406"/>
    <w:rsid w:val="00B23F37"/>
    <w:rsid w:val="00B26406"/>
    <w:rsid w:val="00B26951"/>
    <w:rsid w:val="00B27C1A"/>
    <w:rsid w:val="00B30FDC"/>
    <w:rsid w:val="00B315A5"/>
    <w:rsid w:val="00B33074"/>
    <w:rsid w:val="00B33285"/>
    <w:rsid w:val="00B34CC8"/>
    <w:rsid w:val="00B358A5"/>
    <w:rsid w:val="00B37050"/>
    <w:rsid w:val="00B440A5"/>
    <w:rsid w:val="00B50737"/>
    <w:rsid w:val="00B50E6B"/>
    <w:rsid w:val="00B530B2"/>
    <w:rsid w:val="00B62125"/>
    <w:rsid w:val="00B63853"/>
    <w:rsid w:val="00B7014B"/>
    <w:rsid w:val="00B70747"/>
    <w:rsid w:val="00B7114B"/>
    <w:rsid w:val="00B71B3F"/>
    <w:rsid w:val="00B72163"/>
    <w:rsid w:val="00B721CF"/>
    <w:rsid w:val="00B7245A"/>
    <w:rsid w:val="00B7562D"/>
    <w:rsid w:val="00B82ED1"/>
    <w:rsid w:val="00B8377C"/>
    <w:rsid w:val="00B83F56"/>
    <w:rsid w:val="00B84EE0"/>
    <w:rsid w:val="00B8616E"/>
    <w:rsid w:val="00B863C2"/>
    <w:rsid w:val="00B86B16"/>
    <w:rsid w:val="00B874BB"/>
    <w:rsid w:val="00B87A30"/>
    <w:rsid w:val="00B9329D"/>
    <w:rsid w:val="00B96791"/>
    <w:rsid w:val="00B97902"/>
    <w:rsid w:val="00BA464C"/>
    <w:rsid w:val="00BA78B9"/>
    <w:rsid w:val="00BB26F5"/>
    <w:rsid w:val="00BB4062"/>
    <w:rsid w:val="00BB5FBE"/>
    <w:rsid w:val="00BB6666"/>
    <w:rsid w:val="00BB764C"/>
    <w:rsid w:val="00BB7CDE"/>
    <w:rsid w:val="00BC1BA7"/>
    <w:rsid w:val="00BC529D"/>
    <w:rsid w:val="00BC6038"/>
    <w:rsid w:val="00BC7894"/>
    <w:rsid w:val="00BD0289"/>
    <w:rsid w:val="00BD0B91"/>
    <w:rsid w:val="00BD433A"/>
    <w:rsid w:val="00BD6E17"/>
    <w:rsid w:val="00BE27BE"/>
    <w:rsid w:val="00BE4BA7"/>
    <w:rsid w:val="00BE69F7"/>
    <w:rsid w:val="00BF3574"/>
    <w:rsid w:val="00BF4F39"/>
    <w:rsid w:val="00BF5C3C"/>
    <w:rsid w:val="00C00ADC"/>
    <w:rsid w:val="00C00FAB"/>
    <w:rsid w:val="00C0174E"/>
    <w:rsid w:val="00C01BE4"/>
    <w:rsid w:val="00C050B9"/>
    <w:rsid w:val="00C06004"/>
    <w:rsid w:val="00C12B9D"/>
    <w:rsid w:val="00C146C6"/>
    <w:rsid w:val="00C17AA5"/>
    <w:rsid w:val="00C22C5D"/>
    <w:rsid w:val="00C27762"/>
    <w:rsid w:val="00C27F99"/>
    <w:rsid w:val="00C3186F"/>
    <w:rsid w:val="00C32024"/>
    <w:rsid w:val="00C32A4C"/>
    <w:rsid w:val="00C32C58"/>
    <w:rsid w:val="00C33990"/>
    <w:rsid w:val="00C359D9"/>
    <w:rsid w:val="00C42A44"/>
    <w:rsid w:val="00C46A8D"/>
    <w:rsid w:val="00C53B4C"/>
    <w:rsid w:val="00C55FE2"/>
    <w:rsid w:val="00C56297"/>
    <w:rsid w:val="00C57DA0"/>
    <w:rsid w:val="00C62BFB"/>
    <w:rsid w:val="00C62E61"/>
    <w:rsid w:val="00C63689"/>
    <w:rsid w:val="00C64205"/>
    <w:rsid w:val="00C6501F"/>
    <w:rsid w:val="00C71270"/>
    <w:rsid w:val="00C74240"/>
    <w:rsid w:val="00C81325"/>
    <w:rsid w:val="00C87812"/>
    <w:rsid w:val="00C91854"/>
    <w:rsid w:val="00C93064"/>
    <w:rsid w:val="00C95F41"/>
    <w:rsid w:val="00C968AC"/>
    <w:rsid w:val="00C97A6B"/>
    <w:rsid w:val="00C97EF1"/>
    <w:rsid w:val="00CA256E"/>
    <w:rsid w:val="00CA3D4B"/>
    <w:rsid w:val="00CB3409"/>
    <w:rsid w:val="00CB3573"/>
    <w:rsid w:val="00CC0FF3"/>
    <w:rsid w:val="00CC2A02"/>
    <w:rsid w:val="00CC4972"/>
    <w:rsid w:val="00CC555B"/>
    <w:rsid w:val="00CC5573"/>
    <w:rsid w:val="00CC610D"/>
    <w:rsid w:val="00CD04BF"/>
    <w:rsid w:val="00CD1519"/>
    <w:rsid w:val="00CE0E77"/>
    <w:rsid w:val="00CE7F50"/>
    <w:rsid w:val="00CF2D55"/>
    <w:rsid w:val="00CF2EEF"/>
    <w:rsid w:val="00CF421C"/>
    <w:rsid w:val="00D0151C"/>
    <w:rsid w:val="00D05B2C"/>
    <w:rsid w:val="00D15807"/>
    <w:rsid w:val="00D15A45"/>
    <w:rsid w:val="00D17CEE"/>
    <w:rsid w:val="00D22181"/>
    <w:rsid w:val="00D22630"/>
    <w:rsid w:val="00D23168"/>
    <w:rsid w:val="00D24EC6"/>
    <w:rsid w:val="00D302F4"/>
    <w:rsid w:val="00D30345"/>
    <w:rsid w:val="00D31B68"/>
    <w:rsid w:val="00D31C6B"/>
    <w:rsid w:val="00D33865"/>
    <w:rsid w:val="00D359D0"/>
    <w:rsid w:val="00D4560A"/>
    <w:rsid w:val="00D50238"/>
    <w:rsid w:val="00D53184"/>
    <w:rsid w:val="00D54282"/>
    <w:rsid w:val="00D56025"/>
    <w:rsid w:val="00D56D11"/>
    <w:rsid w:val="00D5776B"/>
    <w:rsid w:val="00D60694"/>
    <w:rsid w:val="00D60E48"/>
    <w:rsid w:val="00D62BCA"/>
    <w:rsid w:val="00D6561F"/>
    <w:rsid w:val="00D7168B"/>
    <w:rsid w:val="00D737B7"/>
    <w:rsid w:val="00D74B0E"/>
    <w:rsid w:val="00D75691"/>
    <w:rsid w:val="00D77466"/>
    <w:rsid w:val="00D7759C"/>
    <w:rsid w:val="00D85580"/>
    <w:rsid w:val="00DA2624"/>
    <w:rsid w:val="00DA4F94"/>
    <w:rsid w:val="00DA70A7"/>
    <w:rsid w:val="00DA73D1"/>
    <w:rsid w:val="00DB3895"/>
    <w:rsid w:val="00DB4601"/>
    <w:rsid w:val="00DB5F61"/>
    <w:rsid w:val="00DC19EA"/>
    <w:rsid w:val="00DC70B7"/>
    <w:rsid w:val="00DD2CCD"/>
    <w:rsid w:val="00DD6EA2"/>
    <w:rsid w:val="00DE09EC"/>
    <w:rsid w:val="00DE1CF9"/>
    <w:rsid w:val="00DF1995"/>
    <w:rsid w:val="00E02C44"/>
    <w:rsid w:val="00E03CA0"/>
    <w:rsid w:val="00E06920"/>
    <w:rsid w:val="00E1097C"/>
    <w:rsid w:val="00E10BD1"/>
    <w:rsid w:val="00E1116F"/>
    <w:rsid w:val="00E1703A"/>
    <w:rsid w:val="00E20D45"/>
    <w:rsid w:val="00E26635"/>
    <w:rsid w:val="00E2791D"/>
    <w:rsid w:val="00E303CA"/>
    <w:rsid w:val="00E33CDF"/>
    <w:rsid w:val="00E35E34"/>
    <w:rsid w:val="00E36E0C"/>
    <w:rsid w:val="00E420EC"/>
    <w:rsid w:val="00E45D9C"/>
    <w:rsid w:val="00E50699"/>
    <w:rsid w:val="00E5148A"/>
    <w:rsid w:val="00E5239F"/>
    <w:rsid w:val="00E53542"/>
    <w:rsid w:val="00E53DC7"/>
    <w:rsid w:val="00E6259E"/>
    <w:rsid w:val="00E65FC8"/>
    <w:rsid w:val="00E67C0A"/>
    <w:rsid w:val="00E7262B"/>
    <w:rsid w:val="00E746C7"/>
    <w:rsid w:val="00E749F8"/>
    <w:rsid w:val="00E77ABE"/>
    <w:rsid w:val="00E84D22"/>
    <w:rsid w:val="00E87D36"/>
    <w:rsid w:val="00E9103F"/>
    <w:rsid w:val="00E928AA"/>
    <w:rsid w:val="00E933FC"/>
    <w:rsid w:val="00E95783"/>
    <w:rsid w:val="00E97224"/>
    <w:rsid w:val="00E97723"/>
    <w:rsid w:val="00EA0F07"/>
    <w:rsid w:val="00EA4983"/>
    <w:rsid w:val="00EB1EAF"/>
    <w:rsid w:val="00EB32FC"/>
    <w:rsid w:val="00EB720C"/>
    <w:rsid w:val="00EC004A"/>
    <w:rsid w:val="00EC3E03"/>
    <w:rsid w:val="00EC5F02"/>
    <w:rsid w:val="00ED42F0"/>
    <w:rsid w:val="00ED46FB"/>
    <w:rsid w:val="00ED4BEA"/>
    <w:rsid w:val="00ED529C"/>
    <w:rsid w:val="00EE079A"/>
    <w:rsid w:val="00EE11AD"/>
    <w:rsid w:val="00EE1FB7"/>
    <w:rsid w:val="00EE6231"/>
    <w:rsid w:val="00EE7013"/>
    <w:rsid w:val="00EF0031"/>
    <w:rsid w:val="00EF161B"/>
    <w:rsid w:val="00EF18A7"/>
    <w:rsid w:val="00EF4692"/>
    <w:rsid w:val="00EF5DB2"/>
    <w:rsid w:val="00EF7BFC"/>
    <w:rsid w:val="00F04CE3"/>
    <w:rsid w:val="00F0559B"/>
    <w:rsid w:val="00F06272"/>
    <w:rsid w:val="00F063A8"/>
    <w:rsid w:val="00F108F9"/>
    <w:rsid w:val="00F1116C"/>
    <w:rsid w:val="00F1163B"/>
    <w:rsid w:val="00F11827"/>
    <w:rsid w:val="00F141F3"/>
    <w:rsid w:val="00F17FE6"/>
    <w:rsid w:val="00F21A31"/>
    <w:rsid w:val="00F2220F"/>
    <w:rsid w:val="00F239B1"/>
    <w:rsid w:val="00F23FC7"/>
    <w:rsid w:val="00F240E3"/>
    <w:rsid w:val="00F2426B"/>
    <w:rsid w:val="00F250C7"/>
    <w:rsid w:val="00F26EB5"/>
    <w:rsid w:val="00F322A5"/>
    <w:rsid w:val="00F331BF"/>
    <w:rsid w:val="00F33353"/>
    <w:rsid w:val="00F34AD4"/>
    <w:rsid w:val="00F3626C"/>
    <w:rsid w:val="00F37805"/>
    <w:rsid w:val="00F50AD6"/>
    <w:rsid w:val="00F524F3"/>
    <w:rsid w:val="00F5345E"/>
    <w:rsid w:val="00F53D1B"/>
    <w:rsid w:val="00F548AD"/>
    <w:rsid w:val="00F55BF2"/>
    <w:rsid w:val="00F62C95"/>
    <w:rsid w:val="00F64FBE"/>
    <w:rsid w:val="00F67C59"/>
    <w:rsid w:val="00F71A6B"/>
    <w:rsid w:val="00F73565"/>
    <w:rsid w:val="00F75C8B"/>
    <w:rsid w:val="00F7633D"/>
    <w:rsid w:val="00F763C1"/>
    <w:rsid w:val="00F816BB"/>
    <w:rsid w:val="00F81FF6"/>
    <w:rsid w:val="00F861F5"/>
    <w:rsid w:val="00F87D4B"/>
    <w:rsid w:val="00F94965"/>
    <w:rsid w:val="00F96F60"/>
    <w:rsid w:val="00F9796F"/>
    <w:rsid w:val="00FA158A"/>
    <w:rsid w:val="00FA202C"/>
    <w:rsid w:val="00FA2441"/>
    <w:rsid w:val="00FB272F"/>
    <w:rsid w:val="00FB49C4"/>
    <w:rsid w:val="00FB6C2C"/>
    <w:rsid w:val="00FC03ED"/>
    <w:rsid w:val="00FC0DCF"/>
    <w:rsid w:val="00FC4D57"/>
    <w:rsid w:val="00FC604C"/>
    <w:rsid w:val="00FC63A5"/>
    <w:rsid w:val="00FC7E21"/>
    <w:rsid w:val="00FC7FFE"/>
    <w:rsid w:val="00FD0C77"/>
    <w:rsid w:val="00FD154F"/>
    <w:rsid w:val="00FD5A88"/>
    <w:rsid w:val="00FD5D4E"/>
    <w:rsid w:val="00FD66DD"/>
    <w:rsid w:val="00FE3847"/>
    <w:rsid w:val="00FE38F6"/>
    <w:rsid w:val="00FE5362"/>
    <w:rsid w:val="00FE7D9E"/>
    <w:rsid w:val="00FF04F6"/>
    <w:rsid w:val="00FF771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503FB"/>
  <w15:docId w15:val="{8308190E-D174-441F-9C40-4E71521BD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/>
      <w:jc w:val="center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F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5FB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B5F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5FBE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326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33267"/>
    <w:rPr>
      <w:rFonts w:ascii="Segoe UI" w:hAnsi="Segoe UI" w:cs="Segoe UI"/>
      <w:sz w:val="18"/>
      <w:szCs w:val="18"/>
    </w:rPr>
  </w:style>
  <w:style w:type="character" w:styleId="Strong">
    <w:name w:val="Strong"/>
    <w:uiPriority w:val="22"/>
    <w:qFormat/>
    <w:rsid w:val="00195E23"/>
    <w:rPr>
      <w:b/>
      <w:bCs/>
    </w:rPr>
  </w:style>
  <w:style w:type="character" w:styleId="Hyperlink">
    <w:name w:val="Hyperlink"/>
    <w:uiPriority w:val="99"/>
    <w:unhideWhenUsed/>
    <w:rsid w:val="00195E23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195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E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E2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E2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5E23"/>
    <w:rPr>
      <w:b/>
      <w:bCs/>
    </w:rPr>
  </w:style>
  <w:style w:type="paragraph" w:styleId="NoSpacing">
    <w:name w:val="No Spacing"/>
    <w:uiPriority w:val="1"/>
    <w:qFormat/>
    <w:rsid w:val="00156370"/>
    <w:pPr>
      <w:jc w:val="center"/>
    </w:pPr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F76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4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mis@munster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9005E80C5784AB06B746CF7E2AED7" ma:contentTypeVersion="16" ma:contentTypeDescription="Create a new document." ma:contentTypeScope="" ma:versionID="b874e2726ddf28904b49ebd4b56224e4">
  <xsd:schema xmlns:xsd="http://www.w3.org/2001/XMLSchema" xmlns:xs="http://www.w3.org/2001/XMLSchema" xmlns:p="http://schemas.microsoft.com/office/2006/metadata/properties" xmlns:ns3="41a303b3-f308-492a-a21b-0c9b9a0f58ee" xmlns:ns4="49be667e-60d9-40c6-9b77-fad8b7559336" targetNamespace="http://schemas.microsoft.com/office/2006/metadata/properties" ma:root="true" ma:fieldsID="7274de01e134fd68bb6040f68d25085f" ns3:_="" ns4:_="">
    <xsd:import namespace="41a303b3-f308-492a-a21b-0c9b9a0f58ee"/>
    <xsd:import namespace="49be667e-60d9-40c6-9b77-fad8b755933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303b3-f308-492a-a21b-0c9b9a0f58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e667e-60d9-40c6-9b77-fad8b7559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9be667e-60d9-40c6-9b77-fad8b755933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E64BEA-1F9C-4D5C-A479-264C5FE544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a303b3-f308-492a-a21b-0c9b9a0f58ee"/>
    <ds:schemaRef ds:uri="49be667e-60d9-40c6-9b77-fad8b7559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6B7EDD-3C39-4B27-9379-2ACC3C4B501A}">
  <ds:schemaRefs>
    <ds:schemaRef ds:uri="49be667e-60d9-40c6-9b77-fad8b7559336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41a303b3-f308-492a-a21b-0c9b9a0f58e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77E5F21-0ED5-4D11-9ED7-B2153FE2E5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63666B-2E3B-483C-A825-581F19E1E5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Links>
    <vt:vector size="6" baseType="variant">
      <vt:variant>
        <vt:i4>196670</vt:i4>
      </vt:variant>
      <vt:variant>
        <vt:i4>0</vt:i4>
      </vt:variant>
      <vt:variant>
        <vt:i4>0</vt:i4>
      </vt:variant>
      <vt:variant>
        <vt:i4>5</vt:i4>
      </vt:variant>
      <vt:variant>
        <vt:lpwstr>mailto:wmis@munste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cia Abbott</dc:creator>
  <cp:keywords/>
  <dc:description/>
  <cp:lastModifiedBy>Wendy Mis</cp:lastModifiedBy>
  <cp:revision>6</cp:revision>
  <cp:lastPrinted>2024-04-01T12:07:00Z</cp:lastPrinted>
  <dcterms:created xsi:type="dcterms:W3CDTF">2024-09-05T12:09:00Z</dcterms:created>
  <dcterms:modified xsi:type="dcterms:W3CDTF">2024-09-06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29005E80C5784AB06B746CF7E2AED7</vt:lpwstr>
  </property>
</Properties>
</file>